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D8972" w14:textId="77777777" w:rsidR="00B72C7D" w:rsidRDefault="00B72C7D" w:rsidP="00B72C7D">
      <w:pPr>
        <w:rPr>
          <w:sz w:val="24"/>
          <w:szCs w:val="24"/>
        </w:rPr>
      </w:pPr>
      <w:bookmarkStart w:id="0" w:name="_GoBack"/>
      <w:bookmarkEnd w:id="0"/>
      <w:r>
        <w:rPr>
          <w:sz w:val="24"/>
          <w:szCs w:val="24"/>
        </w:rPr>
        <w:t>UNLV Graduate College 202</w:t>
      </w:r>
      <w:r w:rsidR="00601E3D">
        <w:rPr>
          <w:sz w:val="24"/>
          <w:szCs w:val="24"/>
        </w:rPr>
        <w:t>2</w:t>
      </w:r>
      <w:r>
        <w:rPr>
          <w:sz w:val="24"/>
          <w:szCs w:val="24"/>
        </w:rPr>
        <w:t>-202</w:t>
      </w:r>
      <w:r w:rsidR="00601E3D">
        <w:rPr>
          <w:sz w:val="24"/>
          <w:szCs w:val="24"/>
        </w:rPr>
        <w:t>3</w:t>
      </w:r>
      <w:r>
        <w:rPr>
          <w:sz w:val="24"/>
          <w:szCs w:val="24"/>
        </w:rPr>
        <w:t xml:space="preserve"> Catalog</w:t>
      </w:r>
    </w:p>
    <w:p w14:paraId="445E8174" w14:textId="77777777" w:rsidR="00B72C7D" w:rsidRDefault="00B72C7D" w:rsidP="00B72C7D">
      <w:pPr>
        <w:spacing w:after="0" w:line="240" w:lineRule="auto"/>
        <w:rPr>
          <w:sz w:val="24"/>
          <w:szCs w:val="24"/>
        </w:rPr>
      </w:pPr>
      <w:r>
        <w:rPr>
          <w:b/>
          <w:sz w:val="32"/>
          <w:szCs w:val="32"/>
        </w:rPr>
        <w:t>PLAN OF STUDY - Part II</w:t>
      </w:r>
    </w:p>
    <w:p w14:paraId="78990AF7" w14:textId="77777777" w:rsidR="00BA5C42" w:rsidRPr="007C48D6" w:rsidRDefault="0006644C" w:rsidP="00533207">
      <w:pPr>
        <w:pStyle w:val="Heading1"/>
        <w:rPr>
          <w:b/>
          <w:sz w:val="32"/>
        </w:rPr>
      </w:pPr>
      <w:r w:rsidRPr="007C48D6">
        <w:rPr>
          <w:b/>
          <w:sz w:val="32"/>
        </w:rPr>
        <w:t>Doctor of Philosophy - Oral Biology</w:t>
      </w:r>
    </w:p>
    <w:p w14:paraId="22469F0B" w14:textId="77777777" w:rsidR="00CB75A2" w:rsidRPr="00533207" w:rsidRDefault="00CD76E0" w:rsidP="007C48D6">
      <w:pPr>
        <w:spacing w:after="24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0A501F79" w14:textId="77777777" w:rsidR="00CC415B" w:rsidRPr="00CC415B" w:rsidRDefault="00CD76E0" w:rsidP="007C48D6">
      <w:pPr>
        <w:spacing w:after="240" w:line="240" w:lineRule="auto"/>
        <w:rPr>
          <w:sz w:val="20"/>
          <w:szCs w:val="20"/>
        </w:rPr>
      </w:pPr>
      <w:r>
        <w:rPr>
          <w:sz w:val="20"/>
          <w:szCs w:val="20"/>
        </w:rPr>
        <w:t xml:space="preserve">Refer to the </w:t>
      </w:r>
      <w:hyperlink r:id="rId7" w:history="1">
        <w:r w:rsidRPr="00F27F16">
          <w:rPr>
            <w:rStyle w:val="Hyperlink"/>
            <w:sz w:val="20"/>
            <w:szCs w:val="20"/>
          </w:rPr>
          <w:t>202</w:t>
        </w:r>
        <w:r w:rsidR="00601E3D">
          <w:rPr>
            <w:rStyle w:val="Hyperlink"/>
            <w:sz w:val="20"/>
            <w:szCs w:val="20"/>
          </w:rPr>
          <w:t>2</w:t>
        </w:r>
        <w:r w:rsidRPr="00F27F16">
          <w:rPr>
            <w:rStyle w:val="Hyperlink"/>
            <w:sz w:val="20"/>
            <w:szCs w:val="20"/>
          </w:rPr>
          <w:t>-2</w:t>
        </w:r>
        <w:r w:rsidR="00601E3D">
          <w:rPr>
            <w:rStyle w:val="Hyperlink"/>
            <w:sz w:val="20"/>
            <w:szCs w:val="20"/>
          </w:rPr>
          <w:t>3</w:t>
        </w:r>
        <w:r w:rsidRPr="00F27F16">
          <w:rPr>
            <w:rStyle w:val="Hyperlink"/>
            <w:sz w:val="20"/>
            <w:szCs w:val="20"/>
          </w:rPr>
          <w:t xml:space="preserve"> Graduate Catalog</w:t>
        </w:r>
      </w:hyperlink>
      <w:r w:rsidR="00F27F16">
        <w:rPr>
          <w:sz w:val="20"/>
          <w:szCs w:val="20"/>
          <w:u w:val="single"/>
        </w:rPr>
        <w:t xml:space="preserve"> </w:t>
      </w:r>
      <w:r>
        <w:rPr>
          <w:sz w:val="20"/>
          <w:szCs w:val="20"/>
        </w:rPr>
        <w:t>for degree requirements.</w:t>
      </w:r>
    </w:p>
    <w:p w14:paraId="3ED41A75" w14:textId="77777777" w:rsidR="0018243D" w:rsidRPr="007C48D6" w:rsidRDefault="0018243D" w:rsidP="007C48D6">
      <w:pPr>
        <w:pStyle w:val="Heading2"/>
        <w:rPr>
          <w:sz w:val="24"/>
        </w:rPr>
      </w:pPr>
      <w:r w:rsidRPr="007C48D6">
        <w:rPr>
          <w:sz w:val="24"/>
        </w:rPr>
        <w:t>COURSE REQUIREMENTS</w:t>
      </w:r>
    </w:p>
    <w:p w14:paraId="6A07C881" w14:textId="77777777" w:rsidR="00CB75A2" w:rsidRPr="007C48D6" w:rsidRDefault="0006644C" w:rsidP="007C48D6">
      <w:pPr>
        <w:pStyle w:val="Heading3"/>
        <w:rPr>
          <w:sz w:val="2"/>
          <w:szCs w:val="8"/>
        </w:rPr>
      </w:pPr>
      <w:r w:rsidRPr="007C48D6">
        <w:t>Fall Semester 1st Year Courses - Credits: 32</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all Semester 1st Year Courses "/>
        <w:tblDescription w:val="Fall Semester 1st Year Courses - Credits: 32&#10;10 enters"/>
      </w:tblPr>
      <w:tblGrid>
        <w:gridCol w:w="1638"/>
        <w:gridCol w:w="1116"/>
        <w:gridCol w:w="1123"/>
        <w:gridCol w:w="1883"/>
        <w:gridCol w:w="1390"/>
        <w:gridCol w:w="1123"/>
        <w:gridCol w:w="1123"/>
        <w:gridCol w:w="1620"/>
      </w:tblGrid>
      <w:tr w:rsidR="00CB75A2" w14:paraId="372570B8"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47A3DA13" w14:textId="77777777" w:rsidR="00CB75A2" w:rsidRDefault="00CD76E0">
            <w:pPr>
              <w:pStyle w:val="Heading1"/>
              <w:outlineLvl w:val="0"/>
            </w:pPr>
            <w:r>
              <w:t>COURSE</w:t>
            </w:r>
          </w:p>
          <w:p w14:paraId="73F1E33D" w14:textId="77777777"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1A7A149" w14:textId="77777777"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36E32664" w14:textId="77777777" w:rsidR="00CB75A2" w:rsidRDefault="00CD76E0">
            <w:pPr>
              <w:pStyle w:val="Heading1"/>
              <w:outlineLvl w:val="0"/>
            </w:pPr>
            <w:r>
              <w:t xml:space="preserve">GRADE </w:t>
            </w:r>
          </w:p>
          <w:p w14:paraId="43449EFF" w14:textId="77777777"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3A948038" w14:textId="77777777" w:rsidR="00CB75A2" w:rsidRDefault="00A97F3C">
            <w:pPr>
              <w:pStyle w:val="Heading1"/>
              <w:outlineLvl w:val="0"/>
            </w:pPr>
            <w:r>
              <w:t>SEMESTER/YEAR</w:t>
            </w:r>
          </w:p>
          <w:p w14:paraId="6E07A72D" w14:textId="77777777" w:rsidR="00CB75A2" w:rsidRDefault="00CD76E0">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vAlign w:val="center"/>
          </w:tcPr>
          <w:p w14:paraId="36A56A73" w14:textId="77777777"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02F1966C" w14:textId="77777777" w:rsidR="00CB75A2" w:rsidRDefault="00CD76E0">
            <w:pPr>
              <w:pStyle w:val="Heading1"/>
              <w:outlineLvl w:val="0"/>
            </w:pPr>
            <w:r>
              <w:t>CREDITS</w:t>
            </w:r>
          </w:p>
          <w:p w14:paraId="09245C25" w14:textId="77777777"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2EF9FAE" w14:textId="77777777" w:rsidR="00CB75A2" w:rsidRDefault="00CD76E0">
            <w:pPr>
              <w:pStyle w:val="Heading1"/>
              <w:outlineLvl w:val="0"/>
            </w:pPr>
            <w:r>
              <w:t>GRADE</w:t>
            </w:r>
          </w:p>
          <w:p w14:paraId="4DCDB56F" w14:textId="77777777"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67B64F12" w14:textId="77777777" w:rsidR="00CB75A2" w:rsidRDefault="00CD76E0">
            <w:pPr>
              <w:pStyle w:val="Heading1"/>
              <w:outlineLvl w:val="0"/>
            </w:pPr>
            <w:r>
              <w:t>INSTITUTION</w:t>
            </w:r>
          </w:p>
          <w:p w14:paraId="58044705" w14:textId="77777777" w:rsidR="00CB75A2" w:rsidRDefault="00CD76E0">
            <w:pPr>
              <w:pStyle w:val="Heading1"/>
              <w:outlineLvl w:val="0"/>
            </w:pPr>
            <w:r>
              <w:rPr>
                <w:i/>
                <w:sz w:val="16"/>
                <w:szCs w:val="16"/>
              </w:rPr>
              <w:t>(Substitution)</w:t>
            </w:r>
          </w:p>
        </w:tc>
      </w:tr>
      <w:tr w:rsidR="005F2C2C" w14:paraId="4C475FEA" w14:textId="77777777" w:rsidTr="008D286B">
        <w:trPr>
          <w:cantSplit/>
        </w:trPr>
        <w:tc>
          <w:tcPr>
            <w:tcW w:w="1638" w:type="dxa"/>
          </w:tcPr>
          <w:p w14:paraId="32621DE2" w14:textId="77777777" w:rsidR="0006644C" w:rsidRPr="0006644C" w:rsidRDefault="0006644C" w:rsidP="005F2C2C">
            <w:pPr>
              <w:rPr>
                <w:sz w:val="20"/>
              </w:rPr>
            </w:pPr>
            <w:r>
              <w:rPr>
                <w:sz w:val="20"/>
              </w:rPr>
              <w:t>ORTH 8001</w:t>
            </w:r>
          </w:p>
        </w:tc>
        <w:tc>
          <w:tcPr>
            <w:tcW w:w="1116" w:type="dxa"/>
          </w:tcPr>
          <w:p w14:paraId="7921352C"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A01E38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5828657"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B687857"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1DD9F6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E395815"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8F50ED8" w14:textId="77777777" w:rsidR="005F2C2C" w:rsidRDefault="005F2C2C" w:rsidP="005F2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5DD82CF8" w14:textId="77777777" w:rsidTr="008D286B">
        <w:trPr>
          <w:cantSplit/>
        </w:trPr>
        <w:tc>
          <w:tcPr>
            <w:tcW w:w="1638" w:type="dxa"/>
          </w:tcPr>
          <w:p w14:paraId="69377FFA" w14:textId="77777777" w:rsidR="0006644C" w:rsidRPr="0006644C" w:rsidRDefault="0006644C" w:rsidP="0006644C">
            <w:pPr>
              <w:rPr>
                <w:sz w:val="20"/>
              </w:rPr>
            </w:pPr>
            <w:r>
              <w:rPr>
                <w:sz w:val="20"/>
              </w:rPr>
              <w:t>ORTH 8011</w:t>
            </w:r>
          </w:p>
        </w:tc>
        <w:tc>
          <w:tcPr>
            <w:tcW w:w="1116" w:type="dxa"/>
          </w:tcPr>
          <w:p w14:paraId="11359036"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EEA1ACB"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612B9E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772E32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D81424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2D7B7D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8B39E9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1BC2AF14" w14:textId="77777777" w:rsidTr="008D286B">
        <w:trPr>
          <w:cantSplit/>
        </w:trPr>
        <w:tc>
          <w:tcPr>
            <w:tcW w:w="1638" w:type="dxa"/>
          </w:tcPr>
          <w:p w14:paraId="49421AAF" w14:textId="77777777" w:rsidR="0006644C" w:rsidRPr="0006644C" w:rsidRDefault="0006644C" w:rsidP="0006644C">
            <w:pPr>
              <w:rPr>
                <w:sz w:val="20"/>
              </w:rPr>
            </w:pPr>
            <w:r>
              <w:rPr>
                <w:sz w:val="20"/>
              </w:rPr>
              <w:t>ORTH 8201</w:t>
            </w:r>
          </w:p>
        </w:tc>
        <w:tc>
          <w:tcPr>
            <w:tcW w:w="1116" w:type="dxa"/>
          </w:tcPr>
          <w:p w14:paraId="0806775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B1C9D7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3D2CBA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8DBC0A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17996B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098979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8FD62C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7A2784D9" w14:textId="77777777" w:rsidTr="008D286B">
        <w:trPr>
          <w:cantSplit/>
        </w:trPr>
        <w:tc>
          <w:tcPr>
            <w:tcW w:w="1638" w:type="dxa"/>
          </w:tcPr>
          <w:p w14:paraId="16C35CBF" w14:textId="77777777" w:rsidR="0006644C" w:rsidRPr="0006644C" w:rsidRDefault="0006644C" w:rsidP="0006644C">
            <w:pPr>
              <w:rPr>
                <w:sz w:val="20"/>
              </w:rPr>
            </w:pPr>
            <w:r>
              <w:rPr>
                <w:sz w:val="20"/>
              </w:rPr>
              <w:t>ORTH 8202</w:t>
            </w:r>
          </w:p>
        </w:tc>
        <w:tc>
          <w:tcPr>
            <w:tcW w:w="1116" w:type="dxa"/>
          </w:tcPr>
          <w:p w14:paraId="5FC9D3F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CD6917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E983690"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071F71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F214A2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B27A73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B46E76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3737E0E4" w14:textId="77777777" w:rsidTr="008D286B">
        <w:trPr>
          <w:cantSplit/>
        </w:trPr>
        <w:tc>
          <w:tcPr>
            <w:tcW w:w="1638" w:type="dxa"/>
          </w:tcPr>
          <w:p w14:paraId="59206866" w14:textId="77777777" w:rsidR="0006644C" w:rsidRPr="0006644C" w:rsidRDefault="0006644C" w:rsidP="0006644C">
            <w:pPr>
              <w:rPr>
                <w:sz w:val="20"/>
              </w:rPr>
            </w:pPr>
            <w:r>
              <w:rPr>
                <w:sz w:val="20"/>
              </w:rPr>
              <w:t>ORTH 8512</w:t>
            </w:r>
          </w:p>
        </w:tc>
        <w:tc>
          <w:tcPr>
            <w:tcW w:w="1116" w:type="dxa"/>
          </w:tcPr>
          <w:p w14:paraId="4B51FCB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3594616"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2E27DA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5FB4A5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45F707B"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6ACAB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7F0AD60"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8347BDE" w14:textId="77777777" w:rsidTr="008D286B">
        <w:trPr>
          <w:cantSplit/>
        </w:trPr>
        <w:tc>
          <w:tcPr>
            <w:tcW w:w="1638" w:type="dxa"/>
          </w:tcPr>
          <w:p w14:paraId="75BB5A53" w14:textId="77777777" w:rsidR="0006644C" w:rsidRPr="0006644C" w:rsidRDefault="0006644C" w:rsidP="0006644C">
            <w:pPr>
              <w:rPr>
                <w:sz w:val="20"/>
              </w:rPr>
            </w:pPr>
            <w:r>
              <w:rPr>
                <w:sz w:val="20"/>
              </w:rPr>
              <w:t>ORTH 8602</w:t>
            </w:r>
          </w:p>
        </w:tc>
        <w:tc>
          <w:tcPr>
            <w:tcW w:w="1116" w:type="dxa"/>
          </w:tcPr>
          <w:p w14:paraId="2F8517A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FE8C13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F498EF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3FE326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9DFAA3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49237A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86CFD0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5649B9" w14:paraId="1092AECC" w14:textId="77777777" w:rsidTr="008D286B">
        <w:trPr>
          <w:cantSplit/>
        </w:trPr>
        <w:tc>
          <w:tcPr>
            <w:tcW w:w="1638" w:type="dxa"/>
          </w:tcPr>
          <w:p w14:paraId="0080CA92" w14:textId="77777777" w:rsidR="005649B9" w:rsidRDefault="0006644C" w:rsidP="005649B9">
            <w:r>
              <w:rPr>
                <w:sz w:val="20"/>
              </w:rPr>
              <w:t>PGDE 8402</w:t>
            </w:r>
          </w:p>
        </w:tc>
        <w:tc>
          <w:tcPr>
            <w:tcW w:w="1116" w:type="dxa"/>
          </w:tcPr>
          <w:p w14:paraId="67E7EB20"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7340B49"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2A1BA99"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1805993"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F915A6"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5C05273"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E28069D" w14:textId="77777777" w:rsidR="005649B9" w:rsidRDefault="005649B9" w:rsidP="005649B9">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3D8E9094" w14:textId="77777777" w:rsidTr="008D286B">
        <w:trPr>
          <w:cantSplit/>
        </w:trPr>
        <w:tc>
          <w:tcPr>
            <w:tcW w:w="1638" w:type="dxa"/>
          </w:tcPr>
          <w:p w14:paraId="66488207" w14:textId="77777777" w:rsidR="0006644C" w:rsidRDefault="0006644C" w:rsidP="0006644C">
            <w:r>
              <w:rPr>
                <w:sz w:val="20"/>
              </w:rPr>
              <w:t>PGDE 8516</w:t>
            </w:r>
          </w:p>
        </w:tc>
        <w:tc>
          <w:tcPr>
            <w:tcW w:w="1116" w:type="dxa"/>
          </w:tcPr>
          <w:p w14:paraId="06B1300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68CE63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669C6F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302E7E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18700E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33A670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2901BF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6AD3C1A9" w14:textId="77777777" w:rsidTr="008D286B">
        <w:trPr>
          <w:cantSplit/>
        </w:trPr>
        <w:tc>
          <w:tcPr>
            <w:tcW w:w="1638" w:type="dxa"/>
          </w:tcPr>
          <w:p w14:paraId="214D452D" w14:textId="77777777" w:rsidR="0006644C" w:rsidRDefault="0006644C" w:rsidP="0006644C">
            <w:r>
              <w:rPr>
                <w:sz w:val="20"/>
              </w:rPr>
              <w:t>PGDE 8701</w:t>
            </w:r>
          </w:p>
        </w:tc>
        <w:tc>
          <w:tcPr>
            <w:tcW w:w="1116" w:type="dxa"/>
          </w:tcPr>
          <w:p w14:paraId="2C6386C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137037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68CF7B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9093C7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261A3FB"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DCAC9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AD6504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4C7A5A01" w14:textId="77777777" w:rsidTr="008D286B">
        <w:trPr>
          <w:cantSplit/>
        </w:trPr>
        <w:tc>
          <w:tcPr>
            <w:tcW w:w="1638" w:type="dxa"/>
          </w:tcPr>
          <w:p w14:paraId="58B95DD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A52CFA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5F5613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19F0DC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DE0C88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37B0F6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30AF38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62E623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CDBC58A" w14:textId="77777777" w:rsidR="00CB75A2" w:rsidRDefault="0006644C" w:rsidP="007C48D6">
      <w:pPr>
        <w:pStyle w:val="Heading3"/>
      </w:pPr>
      <w:r w:rsidRPr="0006644C">
        <w:t>Spring Semester 1st Year Courses - Credits: 33</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pring Semester 1st Year Courses "/>
        <w:tblDescription w:val="Spring Semester 1st Year Courses - Credits: 33&#10;13 enters"/>
      </w:tblPr>
      <w:tblGrid>
        <w:gridCol w:w="1638"/>
        <w:gridCol w:w="1116"/>
        <w:gridCol w:w="1123"/>
        <w:gridCol w:w="1883"/>
        <w:gridCol w:w="1390"/>
        <w:gridCol w:w="1123"/>
        <w:gridCol w:w="1123"/>
        <w:gridCol w:w="1620"/>
      </w:tblGrid>
      <w:tr w:rsidR="00CB75A2" w14:paraId="521FD272"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6635E532" w14:textId="77777777" w:rsidR="00CB75A2" w:rsidRDefault="00CD76E0">
            <w:pPr>
              <w:pStyle w:val="Heading1"/>
              <w:outlineLvl w:val="0"/>
            </w:pPr>
            <w:r>
              <w:t>COURSE</w:t>
            </w:r>
          </w:p>
          <w:p w14:paraId="3CA6937E" w14:textId="77777777"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5D752AEE" w14:textId="77777777"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2FCC459" w14:textId="77777777" w:rsidR="00CB75A2" w:rsidRDefault="00CD76E0">
            <w:pPr>
              <w:pStyle w:val="Heading1"/>
              <w:outlineLvl w:val="0"/>
            </w:pPr>
            <w:r>
              <w:t xml:space="preserve">GRADE </w:t>
            </w:r>
          </w:p>
          <w:p w14:paraId="66058D01" w14:textId="77777777"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7DFF572C" w14:textId="77777777" w:rsidR="00A97F3C" w:rsidRDefault="00A97F3C" w:rsidP="00A97F3C">
            <w:pPr>
              <w:pStyle w:val="Heading1"/>
              <w:outlineLvl w:val="0"/>
            </w:pPr>
            <w:r>
              <w:t>SEMESTER/YEAR</w:t>
            </w:r>
          </w:p>
          <w:p w14:paraId="47C01DD5" w14:textId="77777777" w:rsidR="00CB75A2" w:rsidRDefault="00A97F3C" w:rsidP="00A97F3C">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30454F1E" w14:textId="77777777"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DF90A76" w14:textId="77777777" w:rsidR="00CB75A2" w:rsidRDefault="00CD76E0">
            <w:pPr>
              <w:pStyle w:val="Heading1"/>
              <w:outlineLvl w:val="0"/>
            </w:pPr>
            <w:r>
              <w:t>CREDITS</w:t>
            </w:r>
          </w:p>
          <w:p w14:paraId="06134589" w14:textId="77777777"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2C5F4534" w14:textId="77777777" w:rsidR="00CB75A2" w:rsidRDefault="00CD76E0">
            <w:pPr>
              <w:pStyle w:val="Heading1"/>
              <w:outlineLvl w:val="0"/>
            </w:pPr>
            <w:r>
              <w:t>GRADE</w:t>
            </w:r>
          </w:p>
          <w:p w14:paraId="5DEEAAB7" w14:textId="77777777"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28180B9E" w14:textId="77777777" w:rsidR="00CB75A2" w:rsidRDefault="00CD76E0">
            <w:pPr>
              <w:pStyle w:val="Heading1"/>
              <w:outlineLvl w:val="0"/>
            </w:pPr>
            <w:r>
              <w:t>INSTITUTION</w:t>
            </w:r>
          </w:p>
          <w:p w14:paraId="3D827DC5" w14:textId="77777777" w:rsidR="00CB75A2" w:rsidRDefault="00CD76E0">
            <w:pPr>
              <w:pStyle w:val="Heading1"/>
              <w:outlineLvl w:val="0"/>
            </w:pPr>
            <w:r>
              <w:rPr>
                <w:i/>
                <w:sz w:val="16"/>
                <w:szCs w:val="16"/>
              </w:rPr>
              <w:t>(Substitution)</w:t>
            </w:r>
          </w:p>
        </w:tc>
      </w:tr>
      <w:tr w:rsidR="0006644C" w14:paraId="7E2BB6E6" w14:textId="77777777" w:rsidTr="008D286B">
        <w:trPr>
          <w:cantSplit/>
        </w:trPr>
        <w:tc>
          <w:tcPr>
            <w:tcW w:w="1638" w:type="dxa"/>
          </w:tcPr>
          <w:p w14:paraId="29D93E20" w14:textId="77777777" w:rsidR="0006644C" w:rsidRPr="0006644C" w:rsidRDefault="0006644C" w:rsidP="0006644C">
            <w:pPr>
              <w:rPr>
                <w:sz w:val="20"/>
              </w:rPr>
            </w:pPr>
            <w:r>
              <w:rPr>
                <w:sz w:val="20"/>
              </w:rPr>
              <w:t>ORTH 8102</w:t>
            </w:r>
          </w:p>
        </w:tc>
        <w:tc>
          <w:tcPr>
            <w:tcW w:w="1116" w:type="dxa"/>
          </w:tcPr>
          <w:p w14:paraId="0E311BE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D0760C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F197F0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02BE2C0"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EA6AF1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B9839A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9E7D6E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7E02FC1C" w14:textId="77777777" w:rsidTr="008D286B">
        <w:trPr>
          <w:cantSplit/>
        </w:trPr>
        <w:tc>
          <w:tcPr>
            <w:tcW w:w="1638" w:type="dxa"/>
          </w:tcPr>
          <w:p w14:paraId="6E14A018" w14:textId="77777777" w:rsidR="0006644C" w:rsidRPr="0006644C" w:rsidRDefault="0006644C" w:rsidP="0006644C">
            <w:pPr>
              <w:rPr>
                <w:sz w:val="20"/>
              </w:rPr>
            </w:pPr>
            <w:r>
              <w:rPr>
                <w:sz w:val="20"/>
              </w:rPr>
              <w:t>ORTH 8203</w:t>
            </w:r>
          </w:p>
        </w:tc>
        <w:tc>
          <w:tcPr>
            <w:tcW w:w="1116" w:type="dxa"/>
          </w:tcPr>
          <w:p w14:paraId="284EB36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E44510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DE63E2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4EA731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14E4A4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83F7C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8C58EC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469717F" w14:textId="77777777" w:rsidTr="008D286B">
        <w:trPr>
          <w:cantSplit/>
        </w:trPr>
        <w:tc>
          <w:tcPr>
            <w:tcW w:w="1638" w:type="dxa"/>
          </w:tcPr>
          <w:p w14:paraId="538EACEA" w14:textId="77777777" w:rsidR="0006644C" w:rsidRPr="0006644C" w:rsidRDefault="0006644C" w:rsidP="0006644C">
            <w:pPr>
              <w:rPr>
                <w:sz w:val="20"/>
              </w:rPr>
            </w:pPr>
            <w:r>
              <w:rPr>
                <w:sz w:val="20"/>
              </w:rPr>
              <w:t>ORTH 8513</w:t>
            </w:r>
          </w:p>
        </w:tc>
        <w:tc>
          <w:tcPr>
            <w:tcW w:w="1116" w:type="dxa"/>
          </w:tcPr>
          <w:p w14:paraId="238C78D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F04457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1E9C80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0AAF68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9BF7D6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23B417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64A88A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F33201C" w14:textId="77777777" w:rsidTr="008D286B">
        <w:trPr>
          <w:cantSplit/>
        </w:trPr>
        <w:tc>
          <w:tcPr>
            <w:tcW w:w="1638" w:type="dxa"/>
          </w:tcPr>
          <w:p w14:paraId="7C33CE4E" w14:textId="77777777" w:rsidR="0006644C" w:rsidRPr="0006644C" w:rsidRDefault="0006644C" w:rsidP="0006644C">
            <w:pPr>
              <w:rPr>
                <w:sz w:val="20"/>
              </w:rPr>
            </w:pPr>
            <w:r>
              <w:rPr>
                <w:sz w:val="20"/>
              </w:rPr>
              <w:t>ORTH 8603</w:t>
            </w:r>
          </w:p>
        </w:tc>
        <w:tc>
          <w:tcPr>
            <w:tcW w:w="1116" w:type="dxa"/>
          </w:tcPr>
          <w:p w14:paraId="6A7E76E0"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0A368F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7FF5DD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ABF05B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D4A77A6"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DCEA0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20BF14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3A8C851D" w14:textId="77777777" w:rsidTr="008D286B">
        <w:trPr>
          <w:cantSplit/>
        </w:trPr>
        <w:tc>
          <w:tcPr>
            <w:tcW w:w="1638" w:type="dxa"/>
          </w:tcPr>
          <w:p w14:paraId="57638F50" w14:textId="77777777" w:rsidR="0006644C" w:rsidRPr="0006644C" w:rsidRDefault="0006644C" w:rsidP="0006644C">
            <w:pPr>
              <w:rPr>
                <w:sz w:val="20"/>
              </w:rPr>
            </w:pPr>
            <w:r>
              <w:rPr>
                <w:sz w:val="20"/>
              </w:rPr>
              <w:t>ORTH 8803</w:t>
            </w:r>
          </w:p>
        </w:tc>
        <w:tc>
          <w:tcPr>
            <w:tcW w:w="1116" w:type="dxa"/>
          </w:tcPr>
          <w:p w14:paraId="217DD24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2F9661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4CEF1F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226BBE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3032E7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C1B3346"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A8AD14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63A56EE" w14:textId="77777777" w:rsidTr="008D286B">
        <w:trPr>
          <w:cantSplit/>
        </w:trPr>
        <w:tc>
          <w:tcPr>
            <w:tcW w:w="1638" w:type="dxa"/>
          </w:tcPr>
          <w:p w14:paraId="3BDB730A" w14:textId="77777777" w:rsidR="0006644C" w:rsidRPr="0006644C" w:rsidRDefault="0006644C" w:rsidP="0006644C">
            <w:pPr>
              <w:rPr>
                <w:sz w:val="20"/>
              </w:rPr>
            </w:pPr>
            <w:r>
              <w:rPr>
                <w:sz w:val="20"/>
              </w:rPr>
              <w:t>PGDE 8312</w:t>
            </w:r>
          </w:p>
        </w:tc>
        <w:tc>
          <w:tcPr>
            <w:tcW w:w="1116" w:type="dxa"/>
          </w:tcPr>
          <w:p w14:paraId="6CD927B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1D6671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93D805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771A98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E808550"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3874AE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850FE5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6B015EA" w14:textId="77777777" w:rsidTr="008D286B">
        <w:trPr>
          <w:cantSplit/>
        </w:trPr>
        <w:tc>
          <w:tcPr>
            <w:tcW w:w="1638" w:type="dxa"/>
          </w:tcPr>
          <w:p w14:paraId="27259D96" w14:textId="77777777" w:rsidR="0006644C" w:rsidRDefault="0006644C" w:rsidP="0006644C">
            <w:r>
              <w:rPr>
                <w:sz w:val="20"/>
              </w:rPr>
              <w:t>PGDE 8403</w:t>
            </w:r>
          </w:p>
        </w:tc>
        <w:tc>
          <w:tcPr>
            <w:tcW w:w="1116" w:type="dxa"/>
          </w:tcPr>
          <w:p w14:paraId="691B550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89945E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B1BABC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F98AFC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F9B522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AAC61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67DE46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134FA45E" w14:textId="77777777" w:rsidTr="008D286B">
        <w:trPr>
          <w:cantSplit/>
        </w:trPr>
        <w:tc>
          <w:tcPr>
            <w:tcW w:w="1638" w:type="dxa"/>
          </w:tcPr>
          <w:p w14:paraId="4C458B52" w14:textId="77777777" w:rsidR="0006644C" w:rsidRDefault="0006644C" w:rsidP="0006644C">
            <w:r>
              <w:rPr>
                <w:sz w:val="20"/>
              </w:rPr>
              <w:t>PGDE 8503</w:t>
            </w:r>
          </w:p>
        </w:tc>
        <w:tc>
          <w:tcPr>
            <w:tcW w:w="1116" w:type="dxa"/>
          </w:tcPr>
          <w:p w14:paraId="22FEB66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0A8AA05"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18F4D6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199E646"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823F48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669CAF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39C6EB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40FF64BD" w14:textId="77777777" w:rsidTr="008D286B">
        <w:trPr>
          <w:cantSplit/>
        </w:trPr>
        <w:tc>
          <w:tcPr>
            <w:tcW w:w="1638" w:type="dxa"/>
          </w:tcPr>
          <w:p w14:paraId="71616DBB" w14:textId="77777777" w:rsidR="0006644C" w:rsidRDefault="0006644C" w:rsidP="0006644C">
            <w:r>
              <w:rPr>
                <w:sz w:val="20"/>
              </w:rPr>
              <w:t>PGDE 8517</w:t>
            </w:r>
          </w:p>
        </w:tc>
        <w:tc>
          <w:tcPr>
            <w:tcW w:w="1116" w:type="dxa"/>
          </w:tcPr>
          <w:p w14:paraId="41BB98F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4E91E1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E334B3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0D8688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92FA33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395657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561B8E7"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43BE0151" w14:textId="77777777" w:rsidTr="008D286B">
        <w:trPr>
          <w:cantSplit/>
        </w:trPr>
        <w:tc>
          <w:tcPr>
            <w:tcW w:w="1638" w:type="dxa"/>
          </w:tcPr>
          <w:p w14:paraId="20C87304" w14:textId="77777777" w:rsidR="0006644C" w:rsidRDefault="0006644C" w:rsidP="0006644C">
            <w:r>
              <w:rPr>
                <w:sz w:val="20"/>
              </w:rPr>
              <w:t>PGDE 8702</w:t>
            </w:r>
          </w:p>
        </w:tc>
        <w:tc>
          <w:tcPr>
            <w:tcW w:w="1116" w:type="dxa"/>
          </w:tcPr>
          <w:p w14:paraId="44F1177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01D7D0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653599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6A148C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71E05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FB878F1"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304A1BF"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48C6A92A" w14:textId="77777777" w:rsidTr="008D286B">
        <w:trPr>
          <w:cantSplit/>
        </w:trPr>
        <w:tc>
          <w:tcPr>
            <w:tcW w:w="1638" w:type="dxa"/>
          </w:tcPr>
          <w:p w14:paraId="6B454D99" w14:textId="77777777" w:rsidR="0006644C" w:rsidRDefault="0006644C" w:rsidP="0006644C">
            <w:r>
              <w:rPr>
                <w:sz w:val="20"/>
              </w:rPr>
              <w:t>PGDE 8703</w:t>
            </w:r>
          </w:p>
        </w:tc>
        <w:tc>
          <w:tcPr>
            <w:tcW w:w="1116" w:type="dxa"/>
          </w:tcPr>
          <w:p w14:paraId="5CBEEA3B"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32CB8D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5BB0C89"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3DC98B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0DC9AF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A32164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E8E6BB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35DBBDF6" w14:textId="77777777" w:rsidTr="008D286B">
        <w:trPr>
          <w:cantSplit/>
        </w:trPr>
        <w:tc>
          <w:tcPr>
            <w:tcW w:w="1638" w:type="dxa"/>
          </w:tcPr>
          <w:p w14:paraId="085482C2" w14:textId="77777777" w:rsidR="0006644C" w:rsidRDefault="0006644C" w:rsidP="0006644C">
            <w:r>
              <w:rPr>
                <w:sz w:val="20"/>
              </w:rPr>
              <w:t>PGDE 8715</w:t>
            </w:r>
          </w:p>
        </w:tc>
        <w:tc>
          <w:tcPr>
            <w:tcW w:w="1116" w:type="dxa"/>
          </w:tcPr>
          <w:p w14:paraId="2D28FF6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8DBE63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71BC23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EF6A9F3"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7E28D52"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954458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0FD05FD"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317E29B3" w14:textId="77777777" w:rsidTr="008D286B">
        <w:trPr>
          <w:cantSplit/>
        </w:trPr>
        <w:tc>
          <w:tcPr>
            <w:tcW w:w="1638" w:type="dxa"/>
          </w:tcPr>
          <w:p w14:paraId="4A13545E"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298775C"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E27DCC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A4D049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7B640A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5DBA6DA"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69CE504"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C0AB2E8" w14:textId="77777777" w:rsidR="0006644C" w:rsidRDefault="0006644C" w:rsidP="0006644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50129370" w14:textId="77777777" w:rsidR="0006644C" w:rsidRDefault="0006644C" w:rsidP="007C48D6">
      <w:pPr>
        <w:pStyle w:val="Heading3"/>
      </w:pPr>
      <w:r w:rsidRPr="0006644C">
        <w:t>Summer Semester 1st Year Courses - Credits: 23</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ummer Semester 1st Year Courses "/>
        <w:tblDescription w:val="Summer Semester 1st Year Courses - Credits: 23&#10;9 enters"/>
      </w:tblPr>
      <w:tblGrid>
        <w:gridCol w:w="1638"/>
        <w:gridCol w:w="1116"/>
        <w:gridCol w:w="1123"/>
        <w:gridCol w:w="1883"/>
        <w:gridCol w:w="1390"/>
        <w:gridCol w:w="1123"/>
        <w:gridCol w:w="1123"/>
        <w:gridCol w:w="1620"/>
      </w:tblGrid>
      <w:tr w:rsidR="0006644C" w14:paraId="01F294DB"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73AF209A" w14:textId="77777777" w:rsidR="0006644C" w:rsidRDefault="0006644C" w:rsidP="00C552C3">
            <w:pPr>
              <w:pStyle w:val="Heading1"/>
              <w:outlineLvl w:val="0"/>
            </w:pPr>
            <w:r>
              <w:t>COURSE</w:t>
            </w:r>
          </w:p>
          <w:p w14:paraId="2082A9E2" w14:textId="77777777" w:rsidR="0006644C" w:rsidRDefault="0006644C" w:rsidP="00C552C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4FBC1958" w14:textId="77777777" w:rsidR="0006644C" w:rsidRDefault="0006644C" w:rsidP="00C552C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E25216D" w14:textId="77777777" w:rsidR="0006644C" w:rsidRDefault="0006644C" w:rsidP="00C552C3">
            <w:pPr>
              <w:pStyle w:val="Heading1"/>
              <w:outlineLvl w:val="0"/>
            </w:pPr>
            <w:r>
              <w:t xml:space="preserve">GRADE </w:t>
            </w:r>
          </w:p>
          <w:p w14:paraId="71805858" w14:textId="77777777" w:rsidR="0006644C" w:rsidRDefault="0006644C" w:rsidP="00C552C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3CA0AA6" w14:textId="77777777" w:rsidR="0006644C" w:rsidRDefault="0006644C" w:rsidP="00C552C3">
            <w:pPr>
              <w:pStyle w:val="Heading1"/>
              <w:outlineLvl w:val="0"/>
            </w:pPr>
            <w:r>
              <w:t>SEMESTER/YEAR</w:t>
            </w:r>
          </w:p>
          <w:p w14:paraId="590764AF" w14:textId="77777777" w:rsidR="0006644C" w:rsidRDefault="0006644C" w:rsidP="00C552C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0BAE7A60" w14:textId="77777777" w:rsidR="0006644C" w:rsidRDefault="0006644C" w:rsidP="00C552C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3F995E76" w14:textId="77777777" w:rsidR="0006644C" w:rsidRDefault="0006644C" w:rsidP="00C552C3">
            <w:pPr>
              <w:pStyle w:val="Heading1"/>
              <w:outlineLvl w:val="0"/>
            </w:pPr>
            <w:r>
              <w:t>CREDITS</w:t>
            </w:r>
          </w:p>
          <w:p w14:paraId="79C9A76F" w14:textId="77777777" w:rsidR="0006644C" w:rsidRDefault="0006644C" w:rsidP="00C552C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482953F8" w14:textId="77777777" w:rsidR="0006644C" w:rsidRDefault="0006644C" w:rsidP="00C552C3">
            <w:pPr>
              <w:pStyle w:val="Heading1"/>
              <w:outlineLvl w:val="0"/>
            </w:pPr>
            <w:r>
              <w:t>GRADE</w:t>
            </w:r>
          </w:p>
          <w:p w14:paraId="74873AAA" w14:textId="77777777" w:rsidR="0006644C" w:rsidRDefault="0006644C" w:rsidP="00C552C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02E28957" w14:textId="77777777" w:rsidR="0006644C" w:rsidRDefault="0006644C" w:rsidP="00C552C3">
            <w:pPr>
              <w:pStyle w:val="Heading1"/>
              <w:outlineLvl w:val="0"/>
            </w:pPr>
            <w:r>
              <w:t>INSTITUTION</w:t>
            </w:r>
          </w:p>
          <w:p w14:paraId="47BB9291" w14:textId="77777777" w:rsidR="0006644C" w:rsidRDefault="0006644C" w:rsidP="00C552C3">
            <w:pPr>
              <w:pStyle w:val="Heading1"/>
              <w:outlineLvl w:val="0"/>
            </w:pPr>
            <w:r>
              <w:rPr>
                <w:i/>
                <w:sz w:val="16"/>
                <w:szCs w:val="16"/>
              </w:rPr>
              <w:t>(Substitution)</w:t>
            </w:r>
          </w:p>
        </w:tc>
      </w:tr>
      <w:tr w:rsidR="0006644C" w14:paraId="05E81528" w14:textId="77777777" w:rsidTr="008D286B">
        <w:trPr>
          <w:cantSplit/>
        </w:trPr>
        <w:tc>
          <w:tcPr>
            <w:tcW w:w="1638" w:type="dxa"/>
          </w:tcPr>
          <w:p w14:paraId="5245474F" w14:textId="77777777" w:rsidR="0006644C" w:rsidRPr="0006644C" w:rsidRDefault="0006644C" w:rsidP="00C552C3">
            <w:pPr>
              <w:rPr>
                <w:sz w:val="20"/>
              </w:rPr>
            </w:pPr>
            <w:r>
              <w:rPr>
                <w:sz w:val="20"/>
              </w:rPr>
              <w:t>ORTH 8</w:t>
            </w:r>
            <w:r w:rsidR="00C552C3">
              <w:rPr>
                <w:sz w:val="20"/>
              </w:rPr>
              <w:t>204</w:t>
            </w:r>
          </w:p>
        </w:tc>
        <w:tc>
          <w:tcPr>
            <w:tcW w:w="1116" w:type="dxa"/>
          </w:tcPr>
          <w:p w14:paraId="46CD92EB"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78A1D75"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898F46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EE530FE"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99559BD"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1A07CDC"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4E2A532"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1C6B00AB" w14:textId="77777777" w:rsidTr="008D286B">
        <w:trPr>
          <w:cantSplit/>
        </w:trPr>
        <w:tc>
          <w:tcPr>
            <w:tcW w:w="1638" w:type="dxa"/>
          </w:tcPr>
          <w:p w14:paraId="33806207" w14:textId="77777777" w:rsidR="0006644C" w:rsidRPr="0006644C" w:rsidRDefault="0006644C" w:rsidP="00C552C3">
            <w:pPr>
              <w:rPr>
                <w:sz w:val="20"/>
              </w:rPr>
            </w:pPr>
            <w:r>
              <w:rPr>
                <w:sz w:val="20"/>
              </w:rPr>
              <w:t>ORTH 8</w:t>
            </w:r>
            <w:r w:rsidR="00C552C3">
              <w:rPr>
                <w:sz w:val="20"/>
              </w:rPr>
              <w:t>515</w:t>
            </w:r>
          </w:p>
        </w:tc>
        <w:tc>
          <w:tcPr>
            <w:tcW w:w="1116" w:type="dxa"/>
          </w:tcPr>
          <w:p w14:paraId="5F3D6D7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29DBBE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83EA447"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630E7F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D400D6D"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D5003DD"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1B0F31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1E001993" w14:textId="77777777" w:rsidTr="008D286B">
        <w:trPr>
          <w:cantSplit/>
        </w:trPr>
        <w:tc>
          <w:tcPr>
            <w:tcW w:w="1638" w:type="dxa"/>
          </w:tcPr>
          <w:p w14:paraId="500559E4" w14:textId="77777777" w:rsidR="0006644C" w:rsidRPr="0006644C" w:rsidRDefault="0006644C" w:rsidP="00C552C3">
            <w:pPr>
              <w:rPr>
                <w:sz w:val="20"/>
              </w:rPr>
            </w:pPr>
            <w:r>
              <w:rPr>
                <w:sz w:val="20"/>
              </w:rPr>
              <w:t>ORTH 851</w:t>
            </w:r>
            <w:r w:rsidR="00C552C3">
              <w:rPr>
                <w:sz w:val="20"/>
              </w:rPr>
              <w:t>8</w:t>
            </w:r>
          </w:p>
        </w:tc>
        <w:tc>
          <w:tcPr>
            <w:tcW w:w="1116" w:type="dxa"/>
          </w:tcPr>
          <w:p w14:paraId="78565B63"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3FCE3D2"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7BCB6B2"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DB9A87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68113AF"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0DCDF5E"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471D4DF"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6B9C5723" w14:textId="77777777" w:rsidTr="008D286B">
        <w:trPr>
          <w:cantSplit/>
        </w:trPr>
        <w:tc>
          <w:tcPr>
            <w:tcW w:w="1638" w:type="dxa"/>
          </w:tcPr>
          <w:p w14:paraId="04E1D67A" w14:textId="77777777" w:rsidR="0006644C" w:rsidRPr="0006644C" w:rsidRDefault="0006644C" w:rsidP="00C552C3">
            <w:pPr>
              <w:rPr>
                <w:sz w:val="20"/>
              </w:rPr>
            </w:pPr>
            <w:r>
              <w:rPr>
                <w:sz w:val="20"/>
              </w:rPr>
              <w:t>ORTH 860</w:t>
            </w:r>
            <w:r w:rsidR="00FB0C2C">
              <w:rPr>
                <w:sz w:val="20"/>
              </w:rPr>
              <w:t>4</w:t>
            </w:r>
          </w:p>
        </w:tc>
        <w:tc>
          <w:tcPr>
            <w:tcW w:w="1116" w:type="dxa"/>
          </w:tcPr>
          <w:p w14:paraId="66EDB107"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7AD47E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DACA4D6"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33C94DC"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27A413"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9CE32D0"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6801B1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588EFF72" w14:textId="77777777" w:rsidTr="008D286B">
        <w:trPr>
          <w:cantSplit/>
        </w:trPr>
        <w:tc>
          <w:tcPr>
            <w:tcW w:w="1638" w:type="dxa"/>
          </w:tcPr>
          <w:p w14:paraId="67C7B760" w14:textId="77777777" w:rsidR="0006644C" w:rsidRPr="0006644C" w:rsidRDefault="0006644C" w:rsidP="00C552C3">
            <w:pPr>
              <w:rPr>
                <w:sz w:val="20"/>
              </w:rPr>
            </w:pPr>
            <w:r>
              <w:rPr>
                <w:sz w:val="20"/>
              </w:rPr>
              <w:t>ORTH 880</w:t>
            </w:r>
            <w:r w:rsidR="00FB0C2C">
              <w:rPr>
                <w:sz w:val="20"/>
              </w:rPr>
              <w:t>4</w:t>
            </w:r>
          </w:p>
        </w:tc>
        <w:tc>
          <w:tcPr>
            <w:tcW w:w="1116" w:type="dxa"/>
          </w:tcPr>
          <w:p w14:paraId="73D2B9CF"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62F3587"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C257BA6"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5054FAC"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7CE2E16"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BCAC91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D91AC61"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0035E8D3" w14:textId="77777777" w:rsidTr="008D286B">
        <w:trPr>
          <w:cantSplit/>
        </w:trPr>
        <w:tc>
          <w:tcPr>
            <w:tcW w:w="1638" w:type="dxa"/>
          </w:tcPr>
          <w:p w14:paraId="00EA9C26" w14:textId="77777777" w:rsidR="0006644C" w:rsidRPr="0006644C" w:rsidRDefault="00FB0C2C" w:rsidP="00C552C3">
            <w:pPr>
              <w:rPr>
                <w:sz w:val="20"/>
              </w:rPr>
            </w:pPr>
            <w:r>
              <w:rPr>
                <w:sz w:val="20"/>
              </w:rPr>
              <w:t>ORTH 8910</w:t>
            </w:r>
          </w:p>
        </w:tc>
        <w:tc>
          <w:tcPr>
            <w:tcW w:w="1116" w:type="dxa"/>
          </w:tcPr>
          <w:p w14:paraId="43750837"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BC8F87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7F1451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DF4B5C3"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FEDBFF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EEA8DE4"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7526D40"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1C15647B" w14:textId="77777777" w:rsidTr="008D286B">
        <w:trPr>
          <w:cantSplit/>
        </w:trPr>
        <w:tc>
          <w:tcPr>
            <w:tcW w:w="1638" w:type="dxa"/>
          </w:tcPr>
          <w:p w14:paraId="2F319F73" w14:textId="77777777" w:rsidR="0006644C" w:rsidRDefault="0006644C" w:rsidP="00C552C3">
            <w:r>
              <w:rPr>
                <w:sz w:val="20"/>
              </w:rPr>
              <w:t>PGDE 8</w:t>
            </w:r>
            <w:r w:rsidR="00FB0C2C">
              <w:rPr>
                <w:sz w:val="20"/>
              </w:rPr>
              <w:t>313</w:t>
            </w:r>
          </w:p>
        </w:tc>
        <w:tc>
          <w:tcPr>
            <w:tcW w:w="1116" w:type="dxa"/>
          </w:tcPr>
          <w:p w14:paraId="1DBECC7B"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BB75A6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4142BD1"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4E190D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C7E96D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F6DB74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F1D24B0"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06644C" w14:paraId="204852C1" w14:textId="77777777" w:rsidTr="008D286B">
        <w:trPr>
          <w:cantSplit/>
        </w:trPr>
        <w:tc>
          <w:tcPr>
            <w:tcW w:w="1638" w:type="dxa"/>
          </w:tcPr>
          <w:p w14:paraId="7BBC95ED" w14:textId="77777777" w:rsidR="0006644C" w:rsidRDefault="0006644C" w:rsidP="00C552C3">
            <w:r>
              <w:rPr>
                <w:sz w:val="20"/>
              </w:rPr>
              <w:t>PGDE 8</w:t>
            </w:r>
            <w:r w:rsidR="00FB0C2C">
              <w:rPr>
                <w:sz w:val="20"/>
              </w:rPr>
              <w:t>415</w:t>
            </w:r>
          </w:p>
        </w:tc>
        <w:tc>
          <w:tcPr>
            <w:tcW w:w="1116" w:type="dxa"/>
          </w:tcPr>
          <w:p w14:paraId="0CD09DBC"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A3FF9DB"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361281E"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14CCD69"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A70E5B2"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828D27A"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11F7E98" w14:textId="77777777" w:rsidR="0006644C" w:rsidRDefault="0006644C" w:rsidP="00C552C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FB0C2C" w14:paraId="08E11A2B" w14:textId="77777777" w:rsidTr="008D286B">
        <w:trPr>
          <w:cantSplit/>
        </w:trPr>
        <w:tc>
          <w:tcPr>
            <w:tcW w:w="1638" w:type="dxa"/>
          </w:tcPr>
          <w:p w14:paraId="119B7F2C"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56A7249"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FAF0FF2"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A037DF2"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3038E3F"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A74DEDA"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096347A"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D67F9A6" w14:textId="77777777" w:rsidR="00FB0C2C" w:rsidRDefault="00FB0C2C" w:rsidP="00FB0C2C">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3EB59453" w14:textId="77777777" w:rsidR="00913CE5" w:rsidRDefault="00913CE5" w:rsidP="007C48D6">
      <w:pPr>
        <w:pStyle w:val="Heading3"/>
      </w:pPr>
      <w:r w:rsidRPr="00913CE5">
        <w:lastRenderedPageBreak/>
        <w:t>Fall Semester 2nd Year Courses - Credits: 17</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all Semester 2nd Year Courses "/>
        <w:tblDescription w:val="Fall Semester 2nd Year Courses - Credits: 17&#10;6 enters"/>
      </w:tblPr>
      <w:tblGrid>
        <w:gridCol w:w="1638"/>
        <w:gridCol w:w="1116"/>
        <w:gridCol w:w="1123"/>
        <w:gridCol w:w="1883"/>
        <w:gridCol w:w="1390"/>
        <w:gridCol w:w="1123"/>
        <w:gridCol w:w="1123"/>
        <w:gridCol w:w="1620"/>
      </w:tblGrid>
      <w:tr w:rsidR="00913CE5" w14:paraId="4609C6C9"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5708108A" w14:textId="77777777" w:rsidR="00913CE5" w:rsidRDefault="00913CE5" w:rsidP="00533207">
            <w:pPr>
              <w:pStyle w:val="Heading1"/>
              <w:outlineLvl w:val="0"/>
            </w:pPr>
            <w:r>
              <w:t>COURSE</w:t>
            </w:r>
          </w:p>
          <w:p w14:paraId="6B6F568C"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9581F96"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34C09888" w14:textId="77777777" w:rsidR="00913CE5" w:rsidRDefault="00913CE5" w:rsidP="00533207">
            <w:pPr>
              <w:pStyle w:val="Heading1"/>
              <w:outlineLvl w:val="0"/>
            </w:pPr>
            <w:r>
              <w:t xml:space="preserve">GRADE </w:t>
            </w:r>
          </w:p>
          <w:p w14:paraId="5BA8677B"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696BDDC" w14:textId="77777777" w:rsidR="00913CE5" w:rsidRDefault="00913CE5" w:rsidP="00533207">
            <w:pPr>
              <w:pStyle w:val="Heading1"/>
              <w:outlineLvl w:val="0"/>
            </w:pPr>
            <w:r>
              <w:t>SEMESTER/YEAR</w:t>
            </w:r>
          </w:p>
          <w:p w14:paraId="3FFE9B81"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25A08400"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19F4A934" w14:textId="77777777" w:rsidR="00913CE5" w:rsidRDefault="00913CE5" w:rsidP="00533207">
            <w:pPr>
              <w:pStyle w:val="Heading1"/>
              <w:outlineLvl w:val="0"/>
            </w:pPr>
            <w:r>
              <w:t>CREDITS</w:t>
            </w:r>
          </w:p>
          <w:p w14:paraId="5A0BE204"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14EAA127" w14:textId="77777777" w:rsidR="00913CE5" w:rsidRDefault="00913CE5" w:rsidP="00533207">
            <w:pPr>
              <w:pStyle w:val="Heading1"/>
              <w:outlineLvl w:val="0"/>
            </w:pPr>
            <w:r>
              <w:t>GRADE</w:t>
            </w:r>
          </w:p>
          <w:p w14:paraId="083505A6"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52678C9" w14:textId="77777777" w:rsidR="00913CE5" w:rsidRDefault="00913CE5" w:rsidP="00533207">
            <w:pPr>
              <w:pStyle w:val="Heading1"/>
              <w:outlineLvl w:val="0"/>
            </w:pPr>
            <w:r>
              <w:t>INSTITUTION</w:t>
            </w:r>
          </w:p>
          <w:p w14:paraId="5FF49BCC" w14:textId="77777777" w:rsidR="00913CE5" w:rsidRDefault="00913CE5" w:rsidP="00533207">
            <w:pPr>
              <w:pStyle w:val="Heading1"/>
              <w:outlineLvl w:val="0"/>
            </w:pPr>
            <w:r>
              <w:rPr>
                <w:i/>
                <w:sz w:val="16"/>
                <w:szCs w:val="16"/>
              </w:rPr>
              <w:t>(Substitution)</w:t>
            </w:r>
          </w:p>
        </w:tc>
      </w:tr>
      <w:tr w:rsidR="00913CE5" w14:paraId="6FEA467A" w14:textId="77777777" w:rsidTr="008D286B">
        <w:trPr>
          <w:cantSplit/>
        </w:trPr>
        <w:tc>
          <w:tcPr>
            <w:tcW w:w="1638" w:type="dxa"/>
          </w:tcPr>
          <w:p w14:paraId="001BF985" w14:textId="77777777" w:rsidR="00913CE5" w:rsidRPr="0006644C" w:rsidRDefault="00913CE5" w:rsidP="00533207">
            <w:pPr>
              <w:rPr>
                <w:sz w:val="20"/>
              </w:rPr>
            </w:pPr>
            <w:r>
              <w:rPr>
                <w:sz w:val="20"/>
              </w:rPr>
              <w:t>ORTH 8103</w:t>
            </w:r>
          </w:p>
        </w:tc>
        <w:tc>
          <w:tcPr>
            <w:tcW w:w="1116" w:type="dxa"/>
          </w:tcPr>
          <w:p w14:paraId="4C40176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1CE3A6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FA2AEC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F17AE5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A88BD6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AD6611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D58BA2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5DDC244" w14:textId="77777777" w:rsidTr="008D286B">
        <w:trPr>
          <w:cantSplit/>
        </w:trPr>
        <w:tc>
          <w:tcPr>
            <w:tcW w:w="1638" w:type="dxa"/>
          </w:tcPr>
          <w:p w14:paraId="099EAE22" w14:textId="77777777" w:rsidR="00913CE5" w:rsidRPr="0006644C" w:rsidRDefault="00913CE5" w:rsidP="00533207">
            <w:pPr>
              <w:rPr>
                <w:sz w:val="20"/>
              </w:rPr>
            </w:pPr>
            <w:r>
              <w:rPr>
                <w:sz w:val="20"/>
              </w:rPr>
              <w:t>ORTH 8205</w:t>
            </w:r>
          </w:p>
        </w:tc>
        <w:tc>
          <w:tcPr>
            <w:tcW w:w="1116" w:type="dxa"/>
          </w:tcPr>
          <w:p w14:paraId="278B12E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D61563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A34CF6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70552F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24CE8E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B8FECF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B81992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094A1AB5" w14:textId="77777777" w:rsidTr="008D286B">
        <w:trPr>
          <w:cantSplit/>
        </w:trPr>
        <w:tc>
          <w:tcPr>
            <w:tcW w:w="1638" w:type="dxa"/>
          </w:tcPr>
          <w:p w14:paraId="177274A9" w14:textId="77777777" w:rsidR="00913CE5" w:rsidRPr="0006644C" w:rsidRDefault="00913CE5" w:rsidP="00533207">
            <w:pPr>
              <w:rPr>
                <w:sz w:val="20"/>
              </w:rPr>
            </w:pPr>
            <w:r>
              <w:rPr>
                <w:sz w:val="20"/>
              </w:rPr>
              <w:t>ORTH 8605</w:t>
            </w:r>
          </w:p>
        </w:tc>
        <w:tc>
          <w:tcPr>
            <w:tcW w:w="1116" w:type="dxa"/>
          </w:tcPr>
          <w:p w14:paraId="1CF2359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2FE8C3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A54FF5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9D416F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881558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4BAC91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CC0BE1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737AF565" w14:textId="77777777" w:rsidTr="008D286B">
        <w:trPr>
          <w:cantSplit/>
        </w:trPr>
        <w:tc>
          <w:tcPr>
            <w:tcW w:w="1638" w:type="dxa"/>
          </w:tcPr>
          <w:p w14:paraId="7AEF3FD5" w14:textId="77777777" w:rsidR="00913CE5" w:rsidRPr="0006644C" w:rsidRDefault="00913CE5" w:rsidP="00533207">
            <w:pPr>
              <w:rPr>
                <w:sz w:val="20"/>
              </w:rPr>
            </w:pPr>
            <w:r>
              <w:rPr>
                <w:sz w:val="20"/>
              </w:rPr>
              <w:t>ORTH 8805</w:t>
            </w:r>
          </w:p>
        </w:tc>
        <w:tc>
          <w:tcPr>
            <w:tcW w:w="1116" w:type="dxa"/>
          </w:tcPr>
          <w:p w14:paraId="4770C36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C05AF3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11FDEE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EB6D21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6A62FC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0835EA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AD1F39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2F38BC9E" w14:textId="77777777" w:rsidTr="008D286B">
        <w:trPr>
          <w:cantSplit/>
        </w:trPr>
        <w:tc>
          <w:tcPr>
            <w:tcW w:w="1638" w:type="dxa"/>
          </w:tcPr>
          <w:p w14:paraId="4F250D91" w14:textId="77777777" w:rsidR="00913CE5" w:rsidRPr="0006644C" w:rsidRDefault="00913CE5" w:rsidP="00533207">
            <w:pPr>
              <w:rPr>
                <w:sz w:val="20"/>
              </w:rPr>
            </w:pPr>
            <w:r>
              <w:rPr>
                <w:sz w:val="20"/>
              </w:rPr>
              <w:t>PGDE 8314</w:t>
            </w:r>
          </w:p>
        </w:tc>
        <w:tc>
          <w:tcPr>
            <w:tcW w:w="1116" w:type="dxa"/>
          </w:tcPr>
          <w:p w14:paraId="5B86407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64692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F21E48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2495BE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57514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7D52E7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8653F4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6285471A" w14:textId="77777777" w:rsidTr="008D286B">
        <w:trPr>
          <w:cantSplit/>
        </w:trPr>
        <w:tc>
          <w:tcPr>
            <w:tcW w:w="1638" w:type="dxa"/>
          </w:tcPr>
          <w:p w14:paraId="2EA8B39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18FF936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FC6E2E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BFBCE3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62348C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2AC05F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6D780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EA246D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E05A0EA" w14:textId="77777777" w:rsidR="00913CE5" w:rsidRDefault="00913CE5" w:rsidP="007C48D6">
      <w:pPr>
        <w:pStyle w:val="Heading3"/>
      </w:pPr>
      <w:r w:rsidRPr="00913CE5">
        <w:t>Spring Semester 2nd Year Courses - Credits: 2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pring Semester 2nd Year Courses "/>
        <w:tblDescription w:val="Spring Semester 2nd Year Courses - Credits: 22&#10;5 enters"/>
      </w:tblPr>
      <w:tblGrid>
        <w:gridCol w:w="1638"/>
        <w:gridCol w:w="1116"/>
        <w:gridCol w:w="1123"/>
        <w:gridCol w:w="1883"/>
        <w:gridCol w:w="1390"/>
        <w:gridCol w:w="1123"/>
        <w:gridCol w:w="1123"/>
        <w:gridCol w:w="1620"/>
      </w:tblGrid>
      <w:tr w:rsidR="00913CE5" w14:paraId="72BB7533"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28FAFD23" w14:textId="77777777" w:rsidR="00913CE5" w:rsidRDefault="00913CE5" w:rsidP="00533207">
            <w:pPr>
              <w:pStyle w:val="Heading1"/>
              <w:outlineLvl w:val="0"/>
            </w:pPr>
            <w:r>
              <w:t>COURSE</w:t>
            </w:r>
          </w:p>
          <w:p w14:paraId="3FCDF02C"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5A839443"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04DBA4BC" w14:textId="77777777" w:rsidR="00913CE5" w:rsidRDefault="00913CE5" w:rsidP="00533207">
            <w:pPr>
              <w:pStyle w:val="Heading1"/>
              <w:outlineLvl w:val="0"/>
            </w:pPr>
            <w:r>
              <w:t xml:space="preserve">GRADE </w:t>
            </w:r>
          </w:p>
          <w:p w14:paraId="794B8454"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1208805" w14:textId="77777777" w:rsidR="00913CE5" w:rsidRDefault="00913CE5" w:rsidP="00533207">
            <w:pPr>
              <w:pStyle w:val="Heading1"/>
              <w:outlineLvl w:val="0"/>
            </w:pPr>
            <w:r>
              <w:t>SEMESTER/YEAR</w:t>
            </w:r>
          </w:p>
          <w:p w14:paraId="380F0B3F"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342F4B27"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1562D3CA" w14:textId="77777777" w:rsidR="00913CE5" w:rsidRDefault="00913CE5" w:rsidP="00533207">
            <w:pPr>
              <w:pStyle w:val="Heading1"/>
              <w:outlineLvl w:val="0"/>
            </w:pPr>
            <w:r>
              <w:t>CREDITS</w:t>
            </w:r>
          </w:p>
          <w:p w14:paraId="0B639DD7"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7AAF017" w14:textId="77777777" w:rsidR="00913CE5" w:rsidRDefault="00913CE5" w:rsidP="00533207">
            <w:pPr>
              <w:pStyle w:val="Heading1"/>
              <w:outlineLvl w:val="0"/>
            </w:pPr>
            <w:r>
              <w:t>GRADE</w:t>
            </w:r>
          </w:p>
          <w:p w14:paraId="43C9518F"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1D4AC56D" w14:textId="77777777" w:rsidR="00913CE5" w:rsidRDefault="00913CE5" w:rsidP="00533207">
            <w:pPr>
              <w:pStyle w:val="Heading1"/>
              <w:outlineLvl w:val="0"/>
            </w:pPr>
            <w:r>
              <w:t>INSTITUTION</w:t>
            </w:r>
          </w:p>
          <w:p w14:paraId="58849E58" w14:textId="77777777" w:rsidR="00913CE5" w:rsidRDefault="00913CE5" w:rsidP="00533207">
            <w:pPr>
              <w:pStyle w:val="Heading1"/>
              <w:outlineLvl w:val="0"/>
            </w:pPr>
            <w:r>
              <w:rPr>
                <w:i/>
                <w:sz w:val="16"/>
                <w:szCs w:val="16"/>
              </w:rPr>
              <w:t>(Substitution)</w:t>
            </w:r>
          </w:p>
        </w:tc>
      </w:tr>
      <w:tr w:rsidR="00913CE5" w14:paraId="6A1CB0D3" w14:textId="77777777" w:rsidTr="008D286B">
        <w:trPr>
          <w:cantSplit/>
        </w:trPr>
        <w:tc>
          <w:tcPr>
            <w:tcW w:w="1638" w:type="dxa"/>
          </w:tcPr>
          <w:p w14:paraId="1C8C2090" w14:textId="77777777" w:rsidR="00913CE5" w:rsidRPr="0006644C" w:rsidRDefault="00913CE5" w:rsidP="00533207">
            <w:pPr>
              <w:rPr>
                <w:sz w:val="20"/>
              </w:rPr>
            </w:pPr>
            <w:r>
              <w:rPr>
                <w:sz w:val="20"/>
              </w:rPr>
              <w:t>ORTH 8104</w:t>
            </w:r>
          </w:p>
        </w:tc>
        <w:tc>
          <w:tcPr>
            <w:tcW w:w="1116" w:type="dxa"/>
          </w:tcPr>
          <w:p w14:paraId="46C9F1A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C4970F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880460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C0BED5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09BDD5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68662A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C83DF5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0303EA6D" w14:textId="77777777" w:rsidTr="008D286B">
        <w:trPr>
          <w:cantSplit/>
        </w:trPr>
        <w:tc>
          <w:tcPr>
            <w:tcW w:w="1638" w:type="dxa"/>
          </w:tcPr>
          <w:p w14:paraId="69B877C6" w14:textId="77777777" w:rsidR="00913CE5" w:rsidRPr="0006644C" w:rsidRDefault="00913CE5" w:rsidP="00533207">
            <w:pPr>
              <w:rPr>
                <w:sz w:val="20"/>
              </w:rPr>
            </w:pPr>
            <w:r>
              <w:rPr>
                <w:sz w:val="20"/>
              </w:rPr>
              <w:t>ORTH 8206</w:t>
            </w:r>
          </w:p>
        </w:tc>
        <w:tc>
          <w:tcPr>
            <w:tcW w:w="1116" w:type="dxa"/>
          </w:tcPr>
          <w:p w14:paraId="64D7E11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8E1FF8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1139F6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8D7EED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EF28A9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9BABC1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BCD6E0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4AE3EB6B" w14:textId="77777777" w:rsidTr="008D286B">
        <w:trPr>
          <w:cantSplit/>
        </w:trPr>
        <w:tc>
          <w:tcPr>
            <w:tcW w:w="1638" w:type="dxa"/>
          </w:tcPr>
          <w:p w14:paraId="48451B2F" w14:textId="77777777" w:rsidR="00913CE5" w:rsidRPr="0006644C" w:rsidRDefault="00913CE5" w:rsidP="00533207">
            <w:pPr>
              <w:rPr>
                <w:sz w:val="20"/>
              </w:rPr>
            </w:pPr>
            <w:r>
              <w:rPr>
                <w:sz w:val="20"/>
              </w:rPr>
              <w:t>ORTH 8606</w:t>
            </w:r>
          </w:p>
        </w:tc>
        <w:tc>
          <w:tcPr>
            <w:tcW w:w="1116" w:type="dxa"/>
          </w:tcPr>
          <w:p w14:paraId="1E30ADC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C874B4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D601ED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B8CDAF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5B988C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9C2148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59AB37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295C83C2" w14:textId="77777777" w:rsidTr="008D286B">
        <w:trPr>
          <w:cantSplit/>
        </w:trPr>
        <w:tc>
          <w:tcPr>
            <w:tcW w:w="1638" w:type="dxa"/>
          </w:tcPr>
          <w:p w14:paraId="24CB4635" w14:textId="77777777" w:rsidR="00913CE5" w:rsidRPr="0006644C" w:rsidRDefault="00913CE5" w:rsidP="00533207">
            <w:pPr>
              <w:rPr>
                <w:sz w:val="20"/>
              </w:rPr>
            </w:pPr>
            <w:r>
              <w:rPr>
                <w:sz w:val="20"/>
              </w:rPr>
              <w:t>PGDE 8315</w:t>
            </w:r>
          </w:p>
        </w:tc>
        <w:tc>
          <w:tcPr>
            <w:tcW w:w="1116" w:type="dxa"/>
          </w:tcPr>
          <w:p w14:paraId="25512D0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639543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060805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127A86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97520E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D7B5C4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09042B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6861B279" w14:textId="77777777" w:rsidTr="008D286B">
        <w:trPr>
          <w:cantSplit/>
        </w:trPr>
        <w:tc>
          <w:tcPr>
            <w:tcW w:w="1638" w:type="dxa"/>
          </w:tcPr>
          <w:p w14:paraId="5D37671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179DCD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B1A83B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33AF7B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83EF0B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1A57B4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76B10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87129E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708BC34" w14:textId="77777777" w:rsidR="00913CE5" w:rsidRDefault="00913CE5" w:rsidP="007C48D6">
      <w:pPr>
        <w:pStyle w:val="Heading3"/>
      </w:pPr>
      <w:r w:rsidRPr="00913CE5">
        <w:t>Summer Semester 2nd Year Courses - Credits: 25</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ummer Semester 2nd Year Courses "/>
        <w:tblDescription w:val="Summer Semester 2nd Year Courses - Credits: 25&#10;5 enters"/>
      </w:tblPr>
      <w:tblGrid>
        <w:gridCol w:w="1638"/>
        <w:gridCol w:w="1116"/>
        <w:gridCol w:w="1123"/>
        <w:gridCol w:w="1883"/>
        <w:gridCol w:w="1390"/>
        <w:gridCol w:w="1123"/>
        <w:gridCol w:w="1123"/>
        <w:gridCol w:w="1620"/>
      </w:tblGrid>
      <w:tr w:rsidR="00913CE5" w14:paraId="2B79F9BE"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7528CE1C" w14:textId="77777777" w:rsidR="00913CE5" w:rsidRDefault="00913CE5" w:rsidP="00533207">
            <w:pPr>
              <w:pStyle w:val="Heading1"/>
              <w:outlineLvl w:val="0"/>
            </w:pPr>
            <w:r>
              <w:t>COURSE</w:t>
            </w:r>
          </w:p>
          <w:p w14:paraId="3978035B"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4C258536"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6744993" w14:textId="77777777" w:rsidR="00913CE5" w:rsidRDefault="00913CE5" w:rsidP="00533207">
            <w:pPr>
              <w:pStyle w:val="Heading1"/>
              <w:outlineLvl w:val="0"/>
            </w:pPr>
            <w:r>
              <w:t xml:space="preserve">GRADE </w:t>
            </w:r>
          </w:p>
          <w:p w14:paraId="463767E4"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56996759" w14:textId="77777777" w:rsidR="00913CE5" w:rsidRDefault="00913CE5" w:rsidP="00533207">
            <w:pPr>
              <w:pStyle w:val="Heading1"/>
              <w:outlineLvl w:val="0"/>
            </w:pPr>
            <w:r>
              <w:t>SEMESTER/YEAR</w:t>
            </w:r>
          </w:p>
          <w:p w14:paraId="561EB326"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72CB8F45"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06443B70" w14:textId="77777777" w:rsidR="00913CE5" w:rsidRDefault="00913CE5" w:rsidP="00533207">
            <w:pPr>
              <w:pStyle w:val="Heading1"/>
              <w:outlineLvl w:val="0"/>
            </w:pPr>
            <w:r>
              <w:t>CREDITS</w:t>
            </w:r>
          </w:p>
          <w:p w14:paraId="02A8E46C"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244FC792" w14:textId="77777777" w:rsidR="00913CE5" w:rsidRDefault="00913CE5" w:rsidP="00533207">
            <w:pPr>
              <w:pStyle w:val="Heading1"/>
              <w:outlineLvl w:val="0"/>
            </w:pPr>
            <w:r>
              <w:t>GRADE</w:t>
            </w:r>
          </w:p>
          <w:p w14:paraId="23A7F8B2"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DFC882C" w14:textId="77777777" w:rsidR="00913CE5" w:rsidRDefault="00913CE5" w:rsidP="00533207">
            <w:pPr>
              <w:pStyle w:val="Heading1"/>
              <w:outlineLvl w:val="0"/>
            </w:pPr>
            <w:r>
              <w:t>INSTITUTION</w:t>
            </w:r>
          </w:p>
          <w:p w14:paraId="5C00F313" w14:textId="77777777" w:rsidR="00913CE5" w:rsidRDefault="00913CE5" w:rsidP="00533207">
            <w:pPr>
              <w:pStyle w:val="Heading1"/>
              <w:outlineLvl w:val="0"/>
            </w:pPr>
            <w:r>
              <w:rPr>
                <w:i/>
                <w:sz w:val="16"/>
                <w:szCs w:val="16"/>
              </w:rPr>
              <w:t>(Substitution)</w:t>
            </w:r>
          </w:p>
        </w:tc>
      </w:tr>
      <w:tr w:rsidR="00913CE5" w14:paraId="1941A046" w14:textId="77777777" w:rsidTr="008D286B">
        <w:trPr>
          <w:cantSplit/>
        </w:trPr>
        <w:tc>
          <w:tcPr>
            <w:tcW w:w="1638" w:type="dxa"/>
          </w:tcPr>
          <w:p w14:paraId="016EBFB3" w14:textId="77777777" w:rsidR="00913CE5" w:rsidRPr="0006644C" w:rsidRDefault="00913CE5" w:rsidP="00533207">
            <w:pPr>
              <w:rPr>
                <w:sz w:val="20"/>
              </w:rPr>
            </w:pPr>
            <w:r>
              <w:rPr>
                <w:sz w:val="20"/>
              </w:rPr>
              <w:t>ORTH 8207</w:t>
            </w:r>
          </w:p>
        </w:tc>
        <w:tc>
          <w:tcPr>
            <w:tcW w:w="1116" w:type="dxa"/>
          </w:tcPr>
          <w:p w14:paraId="10BCE90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A458C5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924B05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F8CEE1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96B9F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D68981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09E702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101C9F7" w14:textId="77777777" w:rsidTr="008D286B">
        <w:trPr>
          <w:cantSplit/>
        </w:trPr>
        <w:tc>
          <w:tcPr>
            <w:tcW w:w="1638" w:type="dxa"/>
          </w:tcPr>
          <w:p w14:paraId="05AE6CEF" w14:textId="77777777" w:rsidR="00913CE5" w:rsidRPr="0006644C" w:rsidRDefault="00913CE5" w:rsidP="00533207">
            <w:pPr>
              <w:rPr>
                <w:sz w:val="20"/>
              </w:rPr>
            </w:pPr>
            <w:r>
              <w:rPr>
                <w:sz w:val="20"/>
              </w:rPr>
              <w:t>ORTH 8607</w:t>
            </w:r>
          </w:p>
        </w:tc>
        <w:tc>
          <w:tcPr>
            <w:tcW w:w="1116" w:type="dxa"/>
          </w:tcPr>
          <w:p w14:paraId="0F95B59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D640E2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27F3BF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62C584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E42BA8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0FB137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B26226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721CF03" w14:textId="77777777" w:rsidTr="008D286B">
        <w:trPr>
          <w:cantSplit/>
        </w:trPr>
        <w:tc>
          <w:tcPr>
            <w:tcW w:w="1638" w:type="dxa"/>
          </w:tcPr>
          <w:p w14:paraId="2CADE3C5" w14:textId="77777777" w:rsidR="00913CE5" w:rsidRPr="0006644C" w:rsidRDefault="00913CE5" w:rsidP="00533207">
            <w:pPr>
              <w:rPr>
                <w:sz w:val="20"/>
              </w:rPr>
            </w:pPr>
            <w:r>
              <w:rPr>
                <w:sz w:val="20"/>
              </w:rPr>
              <w:t>PGDE 8316</w:t>
            </w:r>
          </w:p>
        </w:tc>
        <w:tc>
          <w:tcPr>
            <w:tcW w:w="1116" w:type="dxa"/>
          </w:tcPr>
          <w:p w14:paraId="2607CAA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3F5D9C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9AFBBB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5C07BC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45A1CA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00ACAF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919A02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47D33F43" w14:textId="77777777" w:rsidTr="008D286B">
        <w:trPr>
          <w:cantSplit/>
        </w:trPr>
        <w:tc>
          <w:tcPr>
            <w:tcW w:w="1638" w:type="dxa"/>
          </w:tcPr>
          <w:p w14:paraId="270F6D93" w14:textId="77777777" w:rsidR="00913CE5" w:rsidRPr="0006644C" w:rsidRDefault="00913CE5" w:rsidP="00533207">
            <w:pPr>
              <w:rPr>
                <w:sz w:val="20"/>
              </w:rPr>
            </w:pPr>
            <w:r>
              <w:rPr>
                <w:sz w:val="20"/>
              </w:rPr>
              <w:t>PGDE 8901</w:t>
            </w:r>
          </w:p>
        </w:tc>
        <w:tc>
          <w:tcPr>
            <w:tcW w:w="1116" w:type="dxa"/>
          </w:tcPr>
          <w:p w14:paraId="15EB5ED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1A15D8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68DE99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D46649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08E2FC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9CB3CC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4E81DF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1B9108DB" w14:textId="77777777" w:rsidTr="008D286B">
        <w:trPr>
          <w:cantSplit/>
        </w:trPr>
        <w:tc>
          <w:tcPr>
            <w:tcW w:w="1638" w:type="dxa"/>
          </w:tcPr>
          <w:p w14:paraId="0E2ECAB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4231B4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1DB56D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69FC90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AEFF79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FA6B3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BEF22F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01E759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60D707C" w14:textId="77777777" w:rsidR="00913CE5" w:rsidRDefault="00913CE5" w:rsidP="007C48D6">
      <w:pPr>
        <w:pStyle w:val="Heading3"/>
      </w:pPr>
      <w:r w:rsidRPr="00913CE5">
        <w:t>Fall Semester 3rd Year Courses - Credits: 6</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all Semester 3rd Year Courses "/>
        <w:tblDescription w:val="Fall Semester 3rd Year Courses - Credits: 6&#10;3 enters"/>
      </w:tblPr>
      <w:tblGrid>
        <w:gridCol w:w="1638"/>
        <w:gridCol w:w="1116"/>
        <w:gridCol w:w="1123"/>
        <w:gridCol w:w="1883"/>
        <w:gridCol w:w="1390"/>
        <w:gridCol w:w="1123"/>
        <w:gridCol w:w="1123"/>
        <w:gridCol w:w="1620"/>
      </w:tblGrid>
      <w:tr w:rsidR="00913CE5" w14:paraId="0ACD38B0"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6CA0FDFD" w14:textId="77777777" w:rsidR="00913CE5" w:rsidRDefault="00913CE5" w:rsidP="00533207">
            <w:pPr>
              <w:pStyle w:val="Heading1"/>
              <w:outlineLvl w:val="0"/>
            </w:pPr>
            <w:r>
              <w:t>COURSE</w:t>
            </w:r>
          </w:p>
          <w:p w14:paraId="773CD4E8"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73C0CE2D"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46B284F7" w14:textId="77777777" w:rsidR="00913CE5" w:rsidRDefault="00913CE5" w:rsidP="00533207">
            <w:pPr>
              <w:pStyle w:val="Heading1"/>
              <w:outlineLvl w:val="0"/>
            </w:pPr>
            <w:r>
              <w:t xml:space="preserve">GRADE </w:t>
            </w:r>
          </w:p>
          <w:p w14:paraId="49A3D1DE"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2CB71F32" w14:textId="77777777" w:rsidR="00913CE5" w:rsidRDefault="00913CE5" w:rsidP="00533207">
            <w:pPr>
              <w:pStyle w:val="Heading1"/>
              <w:outlineLvl w:val="0"/>
            </w:pPr>
            <w:r>
              <w:t>SEMESTER/YEAR</w:t>
            </w:r>
          </w:p>
          <w:p w14:paraId="08348A13"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62A1A443"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E27825E" w14:textId="77777777" w:rsidR="00913CE5" w:rsidRDefault="00913CE5" w:rsidP="00533207">
            <w:pPr>
              <w:pStyle w:val="Heading1"/>
              <w:outlineLvl w:val="0"/>
            </w:pPr>
            <w:r>
              <w:t>CREDITS</w:t>
            </w:r>
          </w:p>
          <w:p w14:paraId="7CC13CCB"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1C462046" w14:textId="77777777" w:rsidR="00913CE5" w:rsidRDefault="00913CE5" w:rsidP="00533207">
            <w:pPr>
              <w:pStyle w:val="Heading1"/>
              <w:outlineLvl w:val="0"/>
            </w:pPr>
            <w:r>
              <w:t>GRADE</w:t>
            </w:r>
          </w:p>
          <w:p w14:paraId="4950DFE4"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3EAA0C17" w14:textId="77777777" w:rsidR="00913CE5" w:rsidRDefault="00913CE5" w:rsidP="00533207">
            <w:pPr>
              <w:pStyle w:val="Heading1"/>
              <w:outlineLvl w:val="0"/>
            </w:pPr>
            <w:r>
              <w:t>INSTITUTION</w:t>
            </w:r>
          </w:p>
          <w:p w14:paraId="1C9E952A" w14:textId="77777777" w:rsidR="00913CE5" w:rsidRDefault="00913CE5" w:rsidP="00533207">
            <w:pPr>
              <w:pStyle w:val="Heading1"/>
              <w:outlineLvl w:val="0"/>
            </w:pPr>
            <w:r>
              <w:rPr>
                <w:i/>
                <w:sz w:val="16"/>
                <w:szCs w:val="16"/>
              </w:rPr>
              <w:t>(Substitution)</w:t>
            </w:r>
          </w:p>
        </w:tc>
      </w:tr>
      <w:tr w:rsidR="00913CE5" w14:paraId="6044EE17" w14:textId="77777777" w:rsidTr="008D286B">
        <w:trPr>
          <w:cantSplit/>
        </w:trPr>
        <w:tc>
          <w:tcPr>
            <w:tcW w:w="1638" w:type="dxa"/>
          </w:tcPr>
          <w:p w14:paraId="7E0475E6" w14:textId="77777777" w:rsidR="00913CE5" w:rsidRPr="0006644C" w:rsidRDefault="00913CE5" w:rsidP="00533207">
            <w:pPr>
              <w:rPr>
                <w:sz w:val="20"/>
              </w:rPr>
            </w:pPr>
            <w:r>
              <w:rPr>
                <w:sz w:val="20"/>
              </w:rPr>
              <w:t>ORTH 8208</w:t>
            </w:r>
          </w:p>
        </w:tc>
        <w:tc>
          <w:tcPr>
            <w:tcW w:w="1116" w:type="dxa"/>
          </w:tcPr>
          <w:p w14:paraId="0C2C011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F320DF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E4DC0C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7EA41A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0E6757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43469F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9D1CA2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3AAA6E9" w14:textId="77777777" w:rsidTr="008D286B">
        <w:trPr>
          <w:cantSplit/>
        </w:trPr>
        <w:tc>
          <w:tcPr>
            <w:tcW w:w="1638" w:type="dxa"/>
          </w:tcPr>
          <w:p w14:paraId="4F6EE3D6" w14:textId="77777777" w:rsidR="00913CE5" w:rsidRPr="0006644C" w:rsidRDefault="00913CE5" w:rsidP="00533207">
            <w:pPr>
              <w:rPr>
                <w:sz w:val="20"/>
              </w:rPr>
            </w:pPr>
            <w:r>
              <w:rPr>
                <w:sz w:val="20"/>
              </w:rPr>
              <w:t>PGDE 8317</w:t>
            </w:r>
          </w:p>
        </w:tc>
        <w:tc>
          <w:tcPr>
            <w:tcW w:w="1116" w:type="dxa"/>
          </w:tcPr>
          <w:p w14:paraId="6C276FC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FF7A90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B1CC1C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94273F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566A21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D6444E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AB382B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13284876" w14:textId="77777777" w:rsidTr="008D286B">
        <w:trPr>
          <w:cantSplit/>
        </w:trPr>
        <w:tc>
          <w:tcPr>
            <w:tcW w:w="1638" w:type="dxa"/>
          </w:tcPr>
          <w:p w14:paraId="34D1F8D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644DCF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ADD25A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0F952C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7E8719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B5B29B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35B31B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C8FC93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B7090CA" w14:textId="77777777" w:rsidR="00913CE5" w:rsidRDefault="00913CE5" w:rsidP="007C48D6">
      <w:pPr>
        <w:pStyle w:val="Heading3"/>
      </w:pPr>
      <w:r w:rsidRPr="00913CE5">
        <w:t>Spring Semester 3rd Year Courses - Credits: 6</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pring Semester 3rd Year Courses "/>
        <w:tblDescription w:val="Spring Semester 3rd Year Courses - Credits: 6&#10;3 enters"/>
      </w:tblPr>
      <w:tblGrid>
        <w:gridCol w:w="1638"/>
        <w:gridCol w:w="1116"/>
        <w:gridCol w:w="1123"/>
        <w:gridCol w:w="1883"/>
        <w:gridCol w:w="1390"/>
        <w:gridCol w:w="1123"/>
        <w:gridCol w:w="1123"/>
        <w:gridCol w:w="1620"/>
      </w:tblGrid>
      <w:tr w:rsidR="00913CE5" w14:paraId="7B6F3661" w14:textId="77777777" w:rsidTr="008D286B">
        <w:trPr>
          <w:cantSplit/>
          <w:tblHeader/>
        </w:trPr>
        <w:tc>
          <w:tcPr>
            <w:tcW w:w="1638" w:type="dxa"/>
            <w:tcBorders>
              <w:left w:val="single" w:sz="4" w:space="0" w:color="000000"/>
              <w:right w:val="single" w:sz="4" w:space="0" w:color="000000"/>
            </w:tcBorders>
            <w:shd w:val="clear" w:color="auto" w:fill="D9D9D9"/>
            <w:vAlign w:val="center"/>
          </w:tcPr>
          <w:p w14:paraId="786F5884" w14:textId="77777777" w:rsidR="00913CE5" w:rsidRDefault="00913CE5" w:rsidP="00533207">
            <w:pPr>
              <w:pStyle w:val="Heading1"/>
              <w:outlineLvl w:val="0"/>
            </w:pPr>
            <w:r>
              <w:t>COURSE</w:t>
            </w:r>
          </w:p>
          <w:p w14:paraId="62A3B690"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3D9FA0D5"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2FE9E226" w14:textId="77777777" w:rsidR="00913CE5" w:rsidRDefault="00913CE5" w:rsidP="00533207">
            <w:pPr>
              <w:pStyle w:val="Heading1"/>
              <w:outlineLvl w:val="0"/>
            </w:pPr>
            <w:r>
              <w:t xml:space="preserve">GRADE </w:t>
            </w:r>
          </w:p>
          <w:p w14:paraId="3A958C52"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634E854" w14:textId="77777777" w:rsidR="00913CE5" w:rsidRDefault="00913CE5" w:rsidP="00533207">
            <w:pPr>
              <w:pStyle w:val="Heading1"/>
              <w:outlineLvl w:val="0"/>
            </w:pPr>
            <w:r>
              <w:t>SEMESTER/YEAR</w:t>
            </w:r>
          </w:p>
          <w:p w14:paraId="06C19D62"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4CBF7B4A"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8E992AF" w14:textId="77777777" w:rsidR="00913CE5" w:rsidRDefault="00913CE5" w:rsidP="00533207">
            <w:pPr>
              <w:pStyle w:val="Heading1"/>
              <w:outlineLvl w:val="0"/>
            </w:pPr>
            <w:r>
              <w:t>CREDITS</w:t>
            </w:r>
          </w:p>
          <w:p w14:paraId="63AD2461"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4599128" w14:textId="77777777" w:rsidR="00913CE5" w:rsidRDefault="00913CE5" w:rsidP="00533207">
            <w:pPr>
              <w:pStyle w:val="Heading1"/>
              <w:outlineLvl w:val="0"/>
            </w:pPr>
            <w:r>
              <w:t>GRADE</w:t>
            </w:r>
          </w:p>
          <w:p w14:paraId="7B225EEE"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0A0C186" w14:textId="77777777" w:rsidR="00913CE5" w:rsidRDefault="00913CE5" w:rsidP="00533207">
            <w:pPr>
              <w:pStyle w:val="Heading1"/>
              <w:outlineLvl w:val="0"/>
            </w:pPr>
            <w:r>
              <w:t>INSTITUTION</w:t>
            </w:r>
          </w:p>
          <w:p w14:paraId="622D35A0" w14:textId="77777777" w:rsidR="00913CE5" w:rsidRDefault="00913CE5" w:rsidP="00533207">
            <w:pPr>
              <w:pStyle w:val="Heading1"/>
              <w:outlineLvl w:val="0"/>
            </w:pPr>
            <w:r>
              <w:rPr>
                <w:i/>
                <w:sz w:val="16"/>
                <w:szCs w:val="16"/>
              </w:rPr>
              <w:t>(Substitution)</w:t>
            </w:r>
          </w:p>
        </w:tc>
      </w:tr>
      <w:tr w:rsidR="00913CE5" w14:paraId="7AAE3577" w14:textId="77777777" w:rsidTr="008D286B">
        <w:trPr>
          <w:cantSplit/>
        </w:trPr>
        <w:tc>
          <w:tcPr>
            <w:tcW w:w="1638" w:type="dxa"/>
          </w:tcPr>
          <w:p w14:paraId="74861FB8" w14:textId="77777777" w:rsidR="00913CE5" w:rsidRPr="0006644C" w:rsidRDefault="00913CE5" w:rsidP="00533207">
            <w:pPr>
              <w:rPr>
                <w:sz w:val="20"/>
              </w:rPr>
            </w:pPr>
            <w:r>
              <w:rPr>
                <w:sz w:val="20"/>
              </w:rPr>
              <w:t>ORTH 8208</w:t>
            </w:r>
          </w:p>
        </w:tc>
        <w:tc>
          <w:tcPr>
            <w:tcW w:w="1116" w:type="dxa"/>
          </w:tcPr>
          <w:p w14:paraId="587BD90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24256E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60DE3C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DE8BBD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47AD97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7F539B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5B4F88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AE501A8" w14:textId="77777777" w:rsidTr="008D286B">
        <w:trPr>
          <w:cantSplit/>
        </w:trPr>
        <w:tc>
          <w:tcPr>
            <w:tcW w:w="1638" w:type="dxa"/>
          </w:tcPr>
          <w:p w14:paraId="084616D0" w14:textId="77777777" w:rsidR="00913CE5" w:rsidRPr="0006644C" w:rsidRDefault="00913CE5" w:rsidP="00533207">
            <w:pPr>
              <w:rPr>
                <w:sz w:val="20"/>
              </w:rPr>
            </w:pPr>
            <w:r>
              <w:rPr>
                <w:sz w:val="20"/>
              </w:rPr>
              <w:t>PGDE 8318</w:t>
            </w:r>
          </w:p>
        </w:tc>
        <w:tc>
          <w:tcPr>
            <w:tcW w:w="1116" w:type="dxa"/>
          </w:tcPr>
          <w:p w14:paraId="03E5D15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29D2E7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30CF4C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3177D2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7298C4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FF840D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1DD1E6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683A7F36" w14:textId="77777777" w:rsidTr="008D286B">
        <w:trPr>
          <w:cantSplit/>
        </w:trPr>
        <w:tc>
          <w:tcPr>
            <w:tcW w:w="1638" w:type="dxa"/>
          </w:tcPr>
          <w:p w14:paraId="7E7D5D7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A78DEA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A03715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11FA59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620784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B347B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D1E32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D03720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72F2072" w14:textId="77777777" w:rsidR="00913CE5" w:rsidRDefault="00913CE5" w:rsidP="007C48D6">
      <w:pPr>
        <w:pStyle w:val="Heading3"/>
      </w:pPr>
      <w:r w:rsidRPr="00913CE5">
        <w:t>Summer Semester 3rd Year Courses - Credits: 6</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ummer Semester 3rd Year Courses "/>
        <w:tblDescription w:val="Summer Semester 3rd Year Courses - Credits: 6&#10;3 enters"/>
      </w:tblPr>
      <w:tblGrid>
        <w:gridCol w:w="1638"/>
        <w:gridCol w:w="1116"/>
        <w:gridCol w:w="1123"/>
        <w:gridCol w:w="1883"/>
        <w:gridCol w:w="1390"/>
        <w:gridCol w:w="1123"/>
        <w:gridCol w:w="1123"/>
        <w:gridCol w:w="1620"/>
      </w:tblGrid>
      <w:tr w:rsidR="00913CE5" w14:paraId="2FAD2FAC"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55FC897C" w14:textId="77777777" w:rsidR="00913CE5" w:rsidRDefault="00913CE5" w:rsidP="00533207">
            <w:pPr>
              <w:pStyle w:val="Heading1"/>
              <w:outlineLvl w:val="0"/>
            </w:pPr>
            <w:r>
              <w:t>COURSE</w:t>
            </w:r>
          </w:p>
          <w:p w14:paraId="54332C3E"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4A352A54"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4A5B041" w14:textId="77777777" w:rsidR="00913CE5" w:rsidRDefault="00913CE5" w:rsidP="00533207">
            <w:pPr>
              <w:pStyle w:val="Heading1"/>
              <w:outlineLvl w:val="0"/>
            </w:pPr>
            <w:r>
              <w:t xml:space="preserve">GRADE </w:t>
            </w:r>
          </w:p>
          <w:p w14:paraId="1367A25B"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09CC308A" w14:textId="77777777" w:rsidR="00913CE5" w:rsidRDefault="00913CE5" w:rsidP="00533207">
            <w:pPr>
              <w:pStyle w:val="Heading1"/>
              <w:outlineLvl w:val="0"/>
            </w:pPr>
            <w:r>
              <w:t>SEMESTER/YEAR</w:t>
            </w:r>
          </w:p>
          <w:p w14:paraId="796EC970"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2A32CD71"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7A003659" w14:textId="77777777" w:rsidR="00913CE5" w:rsidRDefault="00913CE5" w:rsidP="00533207">
            <w:pPr>
              <w:pStyle w:val="Heading1"/>
              <w:outlineLvl w:val="0"/>
            </w:pPr>
            <w:r>
              <w:t>CREDITS</w:t>
            </w:r>
          </w:p>
          <w:p w14:paraId="7531ED6A"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176DE9BB" w14:textId="77777777" w:rsidR="00913CE5" w:rsidRDefault="00913CE5" w:rsidP="00533207">
            <w:pPr>
              <w:pStyle w:val="Heading1"/>
              <w:outlineLvl w:val="0"/>
            </w:pPr>
            <w:r>
              <w:t>GRADE</w:t>
            </w:r>
          </w:p>
          <w:p w14:paraId="6EAC65E6"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66CE26E2" w14:textId="77777777" w:rsidR="00913CE5" w:rsidRDefault="00913CE5" w:rsidP="00533207">
            <w:pPr>
              <w:pStyle w:val="Heading1"/>
              <w:outlineLvl w:val="0"/>
            </w:pPr>
            <w:r>
              <w:t>INSTITUTION</w:t>
            </w:r>
          </w:p>
          <w:p w14:paraId="0DB68F89" w14:textId="77777777" w:rsidR="00913CE5" w:rsidRDefault="00913CE5" w:rsidP="00533207">
            <w:pPr>
              <w:pStyle w:val="Heading1"/>
              <w:outlineLvl w:val="0"/>
            </w:pPr>
            <w:r>
              <w:rPr>
                <w:i/>
                <w:sz w:val="16"/>
                <w:szCs w:val="16"/>
              </w:rPr>
              <w:t>(Substitution)</w:t>
            </w:r>
          </w:p>
        </w:tc>
      </w:tr>
      <w:tr w:rsidR="00913CE5" w14:paraId="25687E9F" w14:textId="77777777" w:rsidTr="00E378F7">
        <w:trPr>
          <w:cantSplit/>
        </w:trPr>
        <w:tc>
          <w:tcPr>
            <w:tcW w:w="1638" w:type="dxa"/>
          </w:tcPr>
          <w:p w14:paraId="220A961B" w14:textId="77777777" w:rsidR="00913CE5" w:rsidRPr="0006644C" w:rsidRDefault="00913CE5" w:rsidP="00533207">
            <w:pPr>
              <w:rPr>
                <w:sz w:val="20"/>
              </w:rPr>
            </w:pPr>
            <w:r>
              <w:rPr>
                <w:sz w:val="20"/>
              </w:rPr>
              <w:t>ORTH 8208</w:t>
            </w:r>
          </w:p>
        </w:tc>
        <w:tc>
          <w:tcPr>
            <w:tcW w:w="1116" w:type="dxa"/>
          </w:tcPr>
          <w:p w14:paraId="0B2D3B4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1474EA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7A2652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C0F008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694FF5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D143F1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CC6103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280CCABE" w14:textId="77777777" w:rsidTr="00E378F7">
        <w:trPr>
          <w:cantSplit/>
        </w:trPr>
        <w:tc>
          <w:tcPr>
            <w:tcW w:w="1638" w:type="dxa"/>
          </w:tcPr>
          <w:p w14:paraId="34CE6A89" w14:textId="77777777" w:rsidR="00913CE5" w:rsidRPr="0006644C" w:rsidRDefault="00913CE5" w:rsidP="00533207">
            <w:pPr>
              <w:rPr>
                <w:sz w:val="20"/>
              </w:rPr>
            </w:pPr>
            <w:r>
              <w:rPr>
                <w:sz w:val="20"/>
              </w:rPr>
              <w:t>PGDE 8319</w:t>
            </w:r>
          </w:p>
        </w:tc>
        <w:tc>
          <w:tcPr>
            <w:tcW w:w="1116" w:type="dxa"/>
          </w:tcPr>
          <w:p w14:paraId="6DD9DC4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9E3F60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961E51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B9DD9C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1B872E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C1C9F9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123735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2AF75F1D" w14:textId="77777777" w:rsidTr="00E378F7">
        <w:trPr>
          <w:cantSplit/>
        </w:trPr>
        <w:tc>
          <w:tcPr>
            <w:tcW w:w="1638" w:type="dxa"/>
          </w:tcPr>
          <w:p w14:paraId="0DCA915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F36D14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506A73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B49EBC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DE81D3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CB5CFF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5F7789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1DB090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6F08AD21" w14:textId="77777777" w:rsidR="00913CE5" w:rsidRDefault="00913CE5" w:rsidP="007C48D6">
      <w:pPr>
        <w:pStyle w:val="Heading3"/>
      </w:pPr>
      <w:r w:rsidRPr="00913CE5">
        <w:t>Fall Semester 4th Year Courses - Credits: 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all Semester 4th Year Courses "/>
        <w:tblDescription w:val="Fall Semester 4th Year Courses - Credits: 2&#10;3 enters"/>
      </w:tblPr>
      <w:tblGrid>
        <w:gridCol w:w="1638"/>
        <w:gridCol w:w="1116"/>
        <w:gridCol w:w="1123"/>
        <w:gridCol w:w="1883"/>
        <w:gridCol w:w="1390"/>
        <w:gridCol w:w="1123"/>
        <w:gridCol w:w="1123"/>
        <w:gridCol w:w="1620"/>
      </w:tblGrid>
      <w:tr w:rsidR="00913CE5" w14:paraId="1CE65249"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3AE6C3C6" w14:textId="77777777" w:rsidR="00913CE5" w:rsidRDefault="00913CE5" w:rsidP="00533207">
            <w:pPr>
              <w:pStyle w:val="Heading1"/>
              <w:outlineLvl w:val="0"/>
            </w:pPr>
            <w:r>
              <w:t>COURSE</w:t>
            </w:r>
          </w:p>
          <w:p w14:paraId="41F15547"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6261502B"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4A4D777C" w14:textId="77777777" w:rsidR="00913CE5" w:rsidRDefault="00913CE5" w:rsidP="00533207">
            <w:pPr>
              <w:pStyle w:val="Heading1"/>
              <w:outlineLvl w:val="0"/>
            </w:pPr>
            <w:r>
              <w:t xml:space="preserve">GRADE </w:t>
            </w:r>
          </w:p>
          <w:p w14:paraId="18ED9F2D"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F002DA1" w14:textId="77777777" w:rsidR="00913CE5" w:rsidRDefault="00913CE5" w:rsidP="00533207">
            <w:pPr>
              <w:pStyle w:val="Heading1"/>
              <w:outlineLvl w:val="0"/>
            </w:pPr>
            <w:r>
              <w:t>SEMESTER/YEAR</w:t>
            </w:r>
          </w:p>
          <w:p w14:paraId="74E360BD"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52031830"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BC3C812" w14:textId="77777777" w:rsidR="00913CE5" w:rsidRDefault="00913CE5" w:rsidP="00533207">
            <w:pPr>
              <w:pStyle w:val="Heading1"/>
              <w:outlineLvl w:val="0"/>
            </w:pPr>
            <w:r>
              <w:t>CREDITS</w:t>
            </w:r>
          </w:p>
          <w:p w14:paraId="00DF4431"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1047C3A0" w14:textId="77777777" w:rsidR="00913CE5" w:rsidRDefault="00913CE5" w:rsidP="00533207">
            <w:pPr>
              <w:pStyle w:val="Heading1"/>
              <w:outlineLvl w:val="0"/>
            </w:pPr>
            <w:r>
              <w:t>GRADE</w:t>
            </w:r>
          </w:p>
          <w:p w14:paraId="2C2890F7"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2B4E2FC8" w14:textId="77777777" w:rsidR="00913CE5" w:rsidRDefault="00913CE5" w:rsidP="00533207">
            <w:pPr>
              <w:pStyle w:val="Heading1"/>
              <w:outlineLvl w:val="0"/>
            </w:pPr>
            <w:r>
              <w:t>INSTITUTION</w:t>
            </w:r>
          </w:p>
          <w:p w14:paraId="718BD7E5" w14:textId="77777777" w:rsidR="00913CE5" w:rsidRDefault="00913CE5" w:rsidP="00533207">
            <w:pPr>
              <w:pStyle w:val="Heading1"/>
              <w:outlineLvl w:val="0"/>
            </w:pPr>
            <w:r>
              <w:rPr>
                <w:i/>
                <w:sz w:val="16"/>
                <w:szCs w:val="16"/>
              </w:rPr>
              <w:t>(Substitution)</w:t>
            </w:r>
          </w:p>
        </w:tc>
      </w:tr>
      <w:tr w:rsidR="00913CE5" w14:paraId="1FE7B729" w14:textId="77777777" w:rsidTr="00E378F7">
        <w:trPr>
          <w:cantSplit/>
        </w:trPr>
        <w:tc>
          <w:tcPr>
            <w:tcW w:w="1638" w:type="dxa"/>
          </w:tcPr>
          <w:p w14:paraId="4AEF6D8C" w14:textId="77777777" w:rsidR="00913CE5" w:rsidRPr="0006644C" w:rsidRDefault="00913CE5" w:rsidP="00533207">
            <w:pPr>
              <w:rPr>
                <w:sz w:val="20"/>
              </w:rPr>
            </w:pPr>
            <w:r>
              <w:rPr>
                <w:sz w:val="20"/>
              </w:rPr>
              <w:t>ORTH 8209</w:t>
            </w:r>
          </w:p>
        </w:tc>
        <w:tc>
          <w:tcPr>
            <w:tcW w:w="1116" w:type="dxa"/>
          </w:tcPr>
          <w:p w14:paraId="5E4A621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6A1B1B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42CB85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2A9A8A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1B87CA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D92753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6A7D6C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7E61A5FF" w14:textId="77777777" w:rsidTr="00E378F7">
        <w:trPr>
          <w:cantSplit/>
        </w:trPr>
        <w:tc>
          <w:tcPr>
            <w:tcW w:w="1638" w:type="dxa"/>
          </w:tcPr>
          <w:p w14:paraId="176A6727" w14:textId="77777777" w:rsidR="00913CE5" w:rsidRPr="0006644C" w:rsidRDefault="00913CE5" w:rsidP="00533207">
            <w:pPr>
              <w:rPr>
                <w:sz w:val="20"/>
              </w:rPr>
            </w:pPr>
            <w:r>
              <w:rPr>
                <w:sz w:val="20"/>
              </w:rPr>
              <w:t>PGDE 8902</w:t>
            </w:r>
          </w:p>
        </w:tc>
        <w:tc>
          <w:tcPr>
            <w:tcW w:w="1116" w:type="dxa"/>
          </w:tcPr>
          <w:p w14:paraId="6804130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F5B589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E62C9F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EEBB1A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30BE75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AB6652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25412C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737CD1B3" w14:textId="77777777" w:rsidTr="00E378F7">
        <w:trPr>
          <w:cantSplit/>
        </w:trPr>
        <w:tc>
          <w:tcPr>
            <w:tcW w:w="1638" w:type="dxa"/>
          </w:tcPr>
          <w:p w14:paraId="032A26F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324B66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27678D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607B94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15AD84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5287B6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D1212A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96359E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1685B7B1" w14:textId="77777777" w:rsidR="00913CE5" w:rsidRDefault="00913CE5" w:rsidP="00913CE5">
      <w:pPr>
        <w:spacing w:after="0" w:line="240" w:lineRule="auto"/>
        <w:rPr>
          <w:b/>
          <w:sz w:val="20"/>
          <w:szCs w:val="20"/>
        </w:rPr>
      </w:pPr>
      <w:r>
        <w:rPr>
          <w:b/>
          <w:sz w:val="20"/>
          <w:szCs w:val="20"/>
        </w:rPr>
        <w:br w:type="page"/>
      </w:r>
    </w:p>
    <w:p w14:paraId="22E4B7ED" w14:textId="77777777" w:rsidR="00913CE5" w:rsidRDefault="00913CE5" w:rsidP="007C48D6">
      <w:pPr>
        <w:pStyle w:val="Heading3"/>
      </w:pPr>
      <w:r w:rsidRPr="00913CE5">
        <w:lastRenderedPageBreak/>
        <w:t>Spring Semester 4th Year Courses - Credits: 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pring Semester 4th Year Courses "/>
        <w:tblDescription w:val="Spring Semester 4th Year Courses - Credits: 2&#10;3 enters"/>
      </w:tblPr>
      <w:tblGrid>
        <w:gridCol w:w="1638"/>
        <w:gridCol w:w="1116"/>
        <w:gridCol w:w="1123"/>
        <w:gridCol w:w="1883"/>
        <w:gridCol w:w="1390"/>
        <w:gridCol w:w="1123"/>
        <w:gridCol w:w="1123"/>
        <w:gridCol w:w="1620"/>
      </w:tblGrid>
      <w:tr w:rsidR="00913CE5" w14:paraId="24D30756"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3B70C289" w14:textId="77777777" w:rsidR="00913CE5" w:rsidRDefault="00913CE5" w:rsidP="00533207">
            <w:pPr>
              <w:pStyle w:val="Heading1"/>
              <w:outlineLvl w:val="0"/>
            </w:pPr>
            <w:r>
              <w:t>COURSE</w:t>
            </w:r>
          </w:p>
          <w:p w14:paraId="6FE3C786"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06A6402"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C8B4BCF" w14:textId="77777777" w:rsidR="00913CE5" w:rsidRDefault="00913CE5" w:rsidP="00533207">
            <w:pPr>
              <w:pStyle w:val="Heading1"/>
              <w:outlineLvl w:val="0"/>
            </w:pPr>
            <w:r>
              <w:t xml:space="preserve">GRADE </w:t>
            </w:r>
          </w:p>
          <w:p w14:paraId="66E82F0B"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7461B9F2" w14:textId="77777777" w:rsidR="00913CE5" w:rsidRDefault="00913CE5" w:rsidP="00533207">
            <w:pPr>
              <w:pStyle w:val="Heading1"/>
              <w:outlineLvl w:val="0"/>
            </w:pPr>
            <w:r>
              <w:t>SEMESTER/YEAR</w:t>
            </w:r>
          </w:p>
          <w:p w14:paraId="642769E7"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5716BFD3"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1EC9D3A0" w14:textId="77777777" w:rsidR="00913CE5" w:rsidRDefault="00913CE5" w:rsidP="00533207">
            <w:pPr>
              <w:pStyle w:val="Heading1"/>
              <w:outlineLvl w:val="0"/>
            </w:pPr>
            <w:r>
              <w:t>CREDITS</w:t>
            </w:r>
          </w:p>
          <w:p w14:paraId="3FC87006"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77E7A4A" w14:textId="77777777" w:rsidR="00913CE5" w:rsidRDefault="00913CE5" w:rsidP="00533207">
            <w:pPr>
              <w:pStyle w:val="Heading1"/>
              <w:outlineLvl w:val="0"/>
            </w:pPr>
            <w:r>
              <w:t>GRADE</w:t>
            </w:r>
          </w:p>
          <w:p w14:paraId="1A260FC6"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4137DCD2" w14:textId="77777777" w:rsidR="00913CE5" w:rsidRDefault="00913CE5" w:rsidP="00533207">
            <w:pPr>
              <w:pStyle w:val="Heading1"/>
              <w:outlineLvl w:val="0"/>
            </w:pPr>
            <w:r>
              <w:t>INSTITUTION</w:t>
            </w:r>
          </w:p>
          <w:p w14:paraId="171F3F7B" w14:textId="77777777" w:rsidR="00913CE5" w:rsidRDefault="00913CE5" w:rsidP="00533207">
            <w:pPr>
              <w:pStyle w:val="Heading1"/>
              <w:outlineLvl w:val="0"/>
            </w:pPr>
            <w:r>
              <w:rPr>
                <w:i/>
                <w:sz w:val="16"/>
                <w:szCs w:val="16"/>
              </w:rPr>
              <w:t>(Substitution)</w:t>
            </w:r>
          </w:p>
        </w:tc>
      </w:tr>
      <w:tr w:rsidR="00913CE5" w14:paraId="3CA15B7C" w14:textId="77777777" w:rsidTr="00E378F7">
        <w:trPr>
          <w:cantSplit/>
        </w:trPr>
        <w:tc>
          <w:tcPr>
            <w:tcW w:w="1638" w:type="dxa"/>
          </w:tcPr>
          <w:p w14:paraId="4ECD23D1" w14:textId="77777777" w:rsidR="00913CE5" w:rsidRPr="0006644C" w:rsidRDefault="00913CE5" w:rsidP="00533207">
            <w:pPr>
              <w:rPr>
                <w:sz w:val="20"/>
              </w:rPr>
            </w:pPr>
            <w:r>
              <w:rPr>
                <w:sz w:val="20"/>
              </w:rPr>
              <w:t>ORTH 8209</w:t>
            </w:r>
          </w:p>
        </w:tc>
        <w:tc>
          <w:tcPr>
            <w:tcW w:w="1116" w:type="dxa"/>
          </w:tcPr>
          <w:p w14:paraId="2EE3DDE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6C4734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98769D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AF56C4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4469DB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41DD78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7E2A35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60233AFF" w14:textId="77777777" w:rsidTr="00E378F7">
        <w:trPr>
          <w:cantSplit/>
        </w:trPr>
        <w:tc>
          <w:tcPr>
            <w:tcW w:w="1638" w:type="dxa"/>
          </w:tcPr>
          <w:p w14:paraId="153F68D6" w14:textId="77777777" w:rsidR="00913CE5" w:rsidRPr="0006644C" w:rsidRDefault="00913CE5" w:rsidP="00533207">
            <w:pPr>
              <w:rPr>
                <w:sz w:val="20"/>
              </w:rPr>
            </w:pPr>
            <w:r>
              <w:rPr>
                <w:sz w:val="20"/>
              </w:rPr>
              <w:t>PGDE 8902</w:t>
            </w:r>
          </w:p>
        </w:tc>
        <w:tc>
          <w:tcPr>
            <w:tcW w:w="1116" w:type="dxa"/>
          </w:tcPr>
          <w:p w14:paraId="3CA5837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4B1BFD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219000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424035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A0C37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76D80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849BEA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0B49C5F1" w14:textId="77777777" w:rsidTr="00E378F7">
        <w:trPr>
          <w:cantSplit/>
        </w:trPr>
        <w:tc>
          <w:tcPr>
            <w:tcW w:w="1638" w:type="dxa"/>
          </w:tcPr>
          <w:p w14:paraId="429B22E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497B337"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AC32C0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C7C193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FDF968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F9E096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CDB071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9ABB4F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83B651A" w14:textId="77777777" w:rsidR="00913CE5" w:rsidRDefault="00913CE5" w:rsidP="007C48D6">
      <w:pPr>
        <w:pStyle w:val="Heading3"/>
      </w:pPr>
      <w:r w:rsidRPr="00913CE5">
        <w:t>Summer Semester 4th Year Courses - Credits: 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ummer Semester 4th Year Courses "/>
        <w:tblDescription w:val="Summer Semester 4th Year Courses - Credits: 2&#10;3 enters"/>
      </w:tblPr>
      <w:tblGrid>
        <w:gridCol w:w="1638"/>
        <w:gridCol w:w="1116"/>
        <w:gridCol w:w="1123"/>
        <w:gridCol w:w="1883"/>
        <w:gridCol w:w="1390"/>
        <w:gridCol w:w="1123"/>
        <w:gridCol w:w="1123"/>
        <w:gridCol w:w="1620"/>
      </w:tblGrid>
      <w:tr w:rsidR="00913CE5" w14:paraId="3CE021E8"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09A252EB" w14:textId="77777777" w:rsidR="00913CE5" w:rsidRDefault="00913CE5" w:rsidP="00533207">
            <w:pPr>
              <w:pStyle w:val="Heading1"/>
              <w:outlineLvl w:val="0"/>
            </w:pPr>
            <w:r>
              <w:t>COURSE</w:t>
            </w:r>
          </w:p>
          <w:p w14:paraId="3353A4E3"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AE9760D"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962A58A" w14:textId="77777777" w:rsidR="00913CE5" w:rsidRDefault="00913CE5" w:rsidP="00533207">
            <w:pPr>
              <w:pStyle w:val="Heading1"/>
              <w:outlineLvl w:val="0"/>
            </w:pPr>
            <w:r>
              <w:t xml:space="preserve">GRADE </w:t>
            </w:r>
          </w:p>
          <w:p w14:paraId="387590A6"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13B1144" w14:textId="77777777" w:rsidR="00913CE5" w:rsidRDefault="00913CE5" w:rsidP="00533207">
            <w:pPr>
              <w:pStyle w:val="Heading1"/>
              <w:outlineLvl w:val="0"/>
            </w:pPr>
            <w:r>
              <w:t>SEMESTER/YEAR</w:t>
            </w:r>
          </w:p>
          <w:p w14:paraId="221212D4"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2A69208A"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1E121997" w14:textId="77777777" w:rsidR="00913CE5" w:rsidRDefault="00913CE5" w:rsidP="00533207">
            <w:pPr>
              <w:pStyle w:val="Heading1"/>
              <w:outlineLvl w:val="0"/>
            </w:pPr>
            <w:r>
              <w:t>CREDITS</w:t>
            </w:r>
          </w:p>
          <w:p w14:paraId="376C65F6"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490595F" w14:textId="77777777" w:rsidR="00913CE5" w:rsidRDefault="00913CE5" w:rsidP="00533207">
            <w:pPr>
              <w:pStyle w:val="Heading1"/>
              <w:outlineLvl w:val="0"/>
            </w:pPr>
            <w:r>
              <w:t>GRADE</w:t>
            </w:r>
          </w:p>
          <w:p w14:paraId="40C16488"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63A9923" w14:textId="77777777" w:rsidR="00913CE5" w:rsidRDefault="00913CE5" w:rsidP="00533207">
            <w:pPr>
              <w:pStyle w:val="Heading1"/>
              <w:outlineLvl w:val="0"/>
            </w:pPr>
            <w:r>
              <w:t>INSTITUTION</w:t>
            </w:r>
          </w:p>
          <w:p w14:paraId="2111A47D" w14:textId="77777777" w:rsidR="00913CE5" w:rsidRDefault="00913CE5" w:rsidP="00533207">
            <w:pPr>
              <w:pStyle w:val="Heading1"/>
              <w:outlineLvl w:val="0"/>
            </w:pPr>
            <w:r>
              <w:rPr>
                <w:i/>
                <w:sz w:val="16"/>
                <w:szCs w:val="16"/>
              </w:rPr>
              <w:t>(Substitution)</w:t>
            </w:r>
          </w:p>
        </w:tc>
      </w:tr>
      <w:tr w:rsidR="00913CE5" w14:paraId="7F2740E5" w14:textId="77777777" w:rsidTr="00E378F7">
        <w:trPr>
          <w:cantSplit/>
        </w:trPr>
        <w:tc>
          <w:tcPr>
            <w:tcW w:w="1638" w:type="dxa"/>
          </w:tcPr>
          <w:p w14:paraId="7D819A98" w14:textId="77777777" w:rsidR="00913CE5" w:rsidRPr="0006644C" w:rsidRDefault="00913CE5" w:rsidP="00533207">
            <w:pPr>
              <w:rPr>
                <w:sz w:val="20"/>
              </w:rPr>
            </w:pPr>
            <w:r>
              <w:rPr>
                <w:sz w:val="20"/>
              </w:rPr>
              <w:t>ORTH 8209</w:t>
            </w:r>
          </w:p>
        </w:tc>
        <w:tc>
          <w:tcPr>
            <w:tcW w:w="1116" w:type="dxa"/>
          </w:tcPr>
          <w:p w14:paraId="7014A6D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351560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25F29BB"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7D0D22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11C3A7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FB44C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C89D7C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7BED616C" w14:textId="77777777" w:rsidTr="00E378F7">
        <w:trPr>
          <w:cantSplit/>
        </w:trPr>
        <w:tc>
          <w:tcPr>
            <w:tcW w:w="1638" w:type="dxa"/>
          </w:tcPr>
          <w:p w14:paraId="1FF18CC0" w14:textId="77777777" w:rsidR="00913CE5" w:rsidRPr="0006644C" w:rsidRDefault="00913CE5" w:rsidP="00533207">
            <w:pPr>
              <w:rPr>
                <w:sz w:val="20"/>
              </w:rPr>
            </w:pPr>
            <w:r>
              <w:rPr>
                <w:sz w:val="20"/>
              </w:rPr>
              <w:t>PGDE 8902</w:t>
            </w:r>
          </w:p>
        </w:tc>
        <w:tc>
          <w:tcPr>
            <w:tcW w:w="1116" w:type="dxa"/>
          </w:tcPr>
          <w:p w14:paraId="10B1697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12780D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385F7E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583CC7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486A2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11CD0A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97D6DE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4CAF57FE" w14:textId="77777777" w:rsidTr="00E378F7">
        <w:trPr>
          <w:cantSplit/>
        </w:trPr>
        <w:tc>
          <w:tcPr>
            <w:tcW w:w="1638" w:type="dxa"/>
          </w:tcPr>
          <w:p w14:paraId="5CBF62C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53D073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149C4A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60A436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2C8FFF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40F9C0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5E05F4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BB2FD6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DCF7885" w14:textId="77777777" w:rsidR="00913CE5" w:rsidRDefault="00913CE5" w:rsidP="007C48D6">
      <w:pPr>
        <w:pStyle w:val="Heading3"/>
      </w:pPr>
      <w:r w:rsidRPr="00913CE5">
        <w:t>Fall Semester 5th Year Courses - Credits: 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all Semester 5th Year Courses "/>
        <w:tblDescription w:val="Fall Semester 5th Year Courses - Credits: 2&#10;3 enters"/>
      </w:tblPr>
      <w:tblGrid>
        <w:gridCol w:w="1638"/>
        <w:gridCol w:w="1116"/>
        <w:gridCol w:w="1123"/>
        <w:gridCol w:w="1883"/>
        <w:gridCol w:w="1390"/>
        <w:gridCol w:w="1123"/>
        <w:gridCol w:w="1123"/>
        <w:gridCol w:w="1620"/>
      </w:tblGrid>
      <w:tr w:rsidR="00913CE5" w14:paraId="09DB51C2"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1B4F90F0" w14:textId="77777777" w:rsidR="00913CE5" w:rsidRDefault="00913CE5" w:rsidP="00533207">
            <w:pPr>
              <w:pStyle w:val="Heading1"/>
              <w:outlineLvl w:val="0"/>
            </w:pPr>
            <w:r>
              <w:t>COURSE</w:t>
            </w:r>
          </w:p>
          <w:p w14:paraId="5677FC29"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54119AD8"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426E242A" w14:textId="77777777" w:rsidR="00913CE5" w:rsidRDefault="00913CE5" w:rsidP="00533207">
            <w:pPr>
              <w:pStyle w:val="Heading1"/>
              <w:outlineLvl w:val="0"/>
            </w:pPr>
            <w:r>
              <w:t xml:space="preserve">GRADE </w:t>
            </w:r>
          </w:p>
          <w:p w14:paraId="166E34FB"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CF32CDF" w14:textId="77777777" w:rsidR="00913CE5" w:rsidRDefault="00913CE5" w:rsidP="00533207">
            <w:pPr>
              <w:pStyle w:val="Heading1"/>
              <w:outlineLvl w:val="0"/>
            </w:pPr>
            <w:r>
              <w:t>SEMESTER/YEAR</w:t>
            </w:r>
          </w:p>
          <w:p w14:paraId="380D1684"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6925A5EF"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45BB5D0" w14:textId="77777777" w:rsidR="00913CE5" w:rsidRDefault="00913CE5" w:rsidP="00533207">
            <w:pPr>
              <w:pStyle w:val="Heading1"/>
              <w:outlineLvl w:val="0"/>
            </w:pPr>
            <w:r>
              <w:t>CREDITS</w:t>
            </w:r>
          </w:p>
          <w:p w14:paraId="2D5ACD4C"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F82A332" w14:textId="77777777" w:rsidR="00913CE5" w:rsidRDefault="00913CE5" w:rsidP="00533207">
            <w:pPr>
              <w:pStyle w:val="Heading1"/>
              <w:outlineLvl w:val="0"/>
            </w:pPr>
            <w:r>
              <w:t>GRADE</w:t>
            </w:r>
          </w:p>
          <w:p w14:paraId="21BB6CB0"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2E456645" w14:textId="77777777" w:rsidR="00913CE5" w:rsidRDefault="00913CE5" w:rsidP="00533207">
            <w:pPr>
              <w:pStyle w:val="Heading1"/>
              <w:outlineLvl w:val="0"/>
            </w:pPr>
            <w:r>
              <w:t>INSTITUTION</w:t>
            </w:r>
          </w:p>
          <w:p w14:paraId="37711FBC" w14:textId="77777777" w:rsidR="00913CE5" w:rsidRDefault="00913CE5" w:rsidP="00533207">
            <w:pPr>
              <w:pStyle w:val="Heading1"/>
              <w:outlineLvl w:val="0"/>
            </w:pPr>
            <w:r>
              <w:rPr>
                <w:i/>
                <w:sz w:val="16"/>
                <w:szCs w:val="16"/>
              </w:rPr>
              <w:t>(Substitution)</w:t>
            </w:r>
          </w:p>
        </w:tc>
      </w:tr>
      <w:tr w:rsidR="00913CE5" w14:paraId="171E8D50" w14:textId="77777777" w:rsidTr="00E378F7">
        <w:trPr>
          <w:cantSplit/>
        </w:trPr>
        <w:tc>
          <w:tcPr>
            <w:tcW w:w="1638" w:type="dxa"/>
          </w:tcPr>
          <w:p w14:paraId="3DDC2684" w14:textId="77777777" w:rsidR="00913CE5" w:rsidRPr="0006644C" w:rsidRDefault="00913CE5" w:rsidP="00533207">
            <w:pPr>
              <w:rPr>
                <w:sz w:val="20"/>
              </w:rPr>
            </w:pPr>
            <w:r>
              <w:rPr>
                <w:sz w:val="20"/>
              </w:rPr>
              <w:t>ORTH 8210</w:t>
            </w:r>
          </w:p>
        </w:tc>
        <w:tc>
          <w:tcPr>
            <w:tcW w:w="1116" w:type="dxa"/>
          </w:tcPr>
          <w:p w14:paraId="41BE61C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FBA089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EE8D8B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5CE6CA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B2AEE6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909A86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28F864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39C3C8F9" w14:textId="77777777" w:rsidTr="00E378F7">
        <w:trPr>
          <w:cantSplit/>
        </w:trPr>
        <w:tc>
          <w:tcPr>
            <w:tcW w:w="1638" w:type="dxa"/>
          </w:tcPr>
          <w:p w14:paraId="0A1FE8CB" w14:textId="77777777" w:rsidR="00913CE5" w:rsidRPr="0006644C" w:rsidRDefault="00913CE5" w:rsidP="00533207">
            <w:pPr>
              <w:rPr>
                <w:sz w:val="20"/>
              </w:rPr>
            </w:pPr>
            <w:r>
              <w:rPr>
                <w:sz w:val="20"/>
              </w:rPr>
              <w:t>PGDE 8903</w:t>
            </w:r>
          </w:p>
        </w:tc>
        <w:tc>
          <w:tcPr>
            <w:tcW w:w="1116" w:type="dxa"/>
          </w:tcPr>
          <w:p w14:paraId="0532661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983A95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B03794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F5014D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E3BA47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12048F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E9BCAE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42EAD3B5" w14:textId="77777777" w:rsidTr="00E378F7">
        <w:trPr>
          <w:cantSplit/>
        </w:trPr>
        <w:tc>
          <w:tcPr>
            <w:tcW w:w="1638" w:type="dxa"/>
          </w:tcPr>
          <w:p w14:paraId="2701D63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C82F88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78648DD"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5A601A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C9951E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0E90C80"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79159B3"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E2B01A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45C8AC82" w14:textId="77777777" w:rsidR="00913CE5" w:rsidRDefault="00913CE5" w:rsidP="007C48D6">
      <w:pPr>
        <w:pStyle w:val="Heading3"/>
      </w:pPr>
      <w:r w:rsidRPr="00913CE5">
        <w:t>Spring Semester 5th Year Courses - Credits: 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pring Semester 5th Year Courses "/>
        <w:tblDescription w:val="Spring Semester 5th Year Courses - Credits: 2&#10;3 enters"/>
      </w:tblPr>
      <w:tblGrid>
        <w:gridCol w:w="1638"/>
        <w:gridCol w:w="1116"/>
        <w:gridCol w:w="1123"/>
        <w:gridCol w:w="1883"/>
        <w:gridCol w:w="1390"/>
        <w:gridCol w:w="1123"/>
        <w:gridCol w:w="1123"/>
        <w:gridCol w:w="1620"/>
      </w:tblGrid>
      <w:tr w:rsidR="00913CE5" w14:paraId="1ECC63C3"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3E8EC454" w14:textId="77777777" w:rsidR="00913CE5" w:rsidRDefault="00913CE5" w:rsidP="00533207">
            <w:pPr>
              <w:pStyle w:val="Heading1"/>
              <w:outlineLvl w:val="0"/>
            </w:pPr>
            <w:r>
              <w:t>COURSE</w:t>
            </w:r>
          </w:p>
          <w:p w14:paraId="060EA0D6" w14:textId="77777777" w:rsidR="00913CE5" w:rsidRDefault="00913CE5" w:rsidP="00533207">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7A3CEECE" w14:textId="77777777" w:rsidR="00913CE5" w:rsidRDefault="00913CE5" w:rsidP="00533207">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0EA25677" w14:textId="77777777" w:rsidR="00913CE5" w:rsidRDefault="00913CE5" w:rsidP="00533207">
            <w:pPr>
              <w:pStyle w:val="Heading1"/>
              <w:outlineLvl w:val="0"/>
            </w:pPr>
            <w:r>
              <w:t xml:space="preserve">GRADE </w:t>
            </w:r>
          </w:p>
          <w:p w14:paraId="04DBD000" w14:textId="77777777" w:rsidR="00913CE5" w:rsidRDefault="00913CE5" w:rsidP="00533207">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7FC74F63" w14:textId="77777777" w:rsidR="00913CE5" w:rsidRDefault="00913CE5" w:rsidP="00533207">
            <w:pPr>
              <w:pStyle w:val="Heading1"/>
              <w:outlineLvl w:val="0"/>
            </w:pPr>
            <w:r>
              <w:t>SEMESTER/YEAR</w:t>
            </w:r>
          </w:p>
          <w:p w14:paraId="1C3D7C6F" w14:textId="77777777" w:rsidR="00913CE5" w:rsidRDefault="00913CE5" w:rsidP="00533207">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7DDB5E5A" w14:textId="77777777" w:rsidR="00913CE5" w:rsidRDefault="00913CE5" w:rsidP="00533207">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3BF8D17" w14:textId="77777777" w:rsidR="00913CE5" w:rsidRDefault="00913CE5" w:rsidP="00533207">
            <w:pPr>
              <w:pStyle w:val="Heading1"/>
              <w:outlineLvl w:val="0"/>
            </w:pPr>
            <w:r>
              <w:t>CREDITS</w:t>
            </w:r>
          </w:p>
          <w:p w14:paraId="4694A8DC" w14:textId="77777777" w:rsidR="00913CE5" w:rsidRDefault="00913CE5" w:rsidP="00533207">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01EE347" w14:textId="77777777" w:rsidR="00913CE5" w:rsidRDefault="00913CE5" w:rsidP="00533207">
            <w:pPr>
              <w:pStyle w:val="Heading1"/>
              <w:outlineLvl w:val="0"/>
            </w:pPr>
            <w:r>
              <w:t>GRADE</w:t>
            </w:r>
          </w:p>
          <w:p w14:paraId="4C01EF16" w14:textId="77777777" w:rsidR="00913CE5" w:rsidRDefault="00913CE5" w:rsidP="00533207">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013E0619" w14:textId="77777777" w:rsidR="00913CE5" w:rsidRDefault="00913CE5" w:rsidP="00533207">
            <w:pPr>
              <w:pStyle w:val="Heading1"/>
              <w:outlineLvl w:val="0"/>
            </w:pPr>
            <w:r>
              <w:t>INSTITUTION</w:t>
            </w:r>
          </w:p>
          <w:p w14:paraId="437C9E29" w14:textId="77777777" w:rsidR="00913CE5" w:rsidRDefault="00913CE5" w:rsidP="00533207">
            <w:pPr>
              <w:pStyle w:val="Heading1"/>
              <w:outlineLvl w:val="0"/>
            </w:pPr>
            <w:r>
              <w:rPr>
                <w:i/>
                <w:sz w:val="16"/>
                <w:szCs w:val="16"/>
              </w:rPr>
              <w:t>(Substitution)</w:t>
            </w:r>
          </w:p>
        </w:tc>
      </w:tr>
      <w:tr w:rsidR="00913CE5" w14:paraId="7C71833F" w14:textId="77777777" w:rsidTr="00E378F7">
        <w:trPr>
          <w:cantSplit/>
        </w:trPr>
        <w:tc>
          <w:tcPr>
            <w:tcW w:w="1638" w:type="dxa"/>
          </w:tcPr>
          <w:p w14:paraId="221BFF1E" w14:textId="77777777" w:rsidR="00913CE5" w:rsidRPr="0006644C" w:rsidRDefault="00913CE5" w:rsidP="00533207">
            <w:pPr>
              <w:rPr>
                <w:sz w:val="20"/>
              </w:rPr>
            </w:pPr>
            <w:r>
              <w:rPr>
                <w:sz w:val="20"/>
              </w:rPr>
              <w:t>ORTH 8210</w:t>
            </w:r>
          </w:p>
        </w:tc>
        <w:tc>
          <w:tcPr>
            <w:tcW w:w="1116" w:type="dxa"/>
          </w:tcPr>
          <w:p w14:paraId="2716DC1F"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30749E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9AB2F6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74698B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A5DD94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D65848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A9A4C6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74E7E947" w14:textId="77777777" w:rsidTr="00E378F7">
        <w:trPr>
          <w:cantSplit/>
        </w:trPr>
        <w:tc>
          <w:tcPr>
            <w:tcW w:w="1638" w:type="dxa"/>
          </w:tcPr>
          <w:p w14:paraId="29C50FCF" w14:textId="77777777" w:rsidR="00913CE5" w:rsidRPr="0006644C" w:rsidRDefault="00913CE5" w:rsidP="00533207">
            <w:pPr>
              <w:rPr>
                <w:sz w:val="20"/>
              </w:rPr>
            </w:pPr>
            <w:r>
              <w:rPr>
                <w:sz w:val="20"/>
              </w:rPr>
              <w:t>PGDE 8903</w:t>
            </w:r>
          </w:p>
        </w:tc>
        <w:tc>
          <w:tcPr>
            <w:tcW w:w="1116" w:type="dxa"/>
          </w:tcPr>
          <w:p w14:paraId="07FC3ED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3043C69"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48E74B8"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82071F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FC0D045"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302C21A"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BDD53E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3CE5" w14:paraId="14CDD4D6" w14:textId="77777777" w:rsidTr="00E378F7">
        <w:trPr>
          <w:cantSplit/>
        </w:trPr>
        <w:tc>
          <w:tcPr>
            <w:tcW w:w="1638" w:type="dxa"/>
          </w:tcPr>
          <w:p w14:paraId="7FED437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C4179F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6F06421"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F3DFB56"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7DFF8AC"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539D94"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0D0E7FE"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960E212" w14:textId="77777777" w:rsidR="00913CE5" w:rsidRDefault="00913CE5" w:rsidP="00533207">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376AD8CE" w14:textId="77777777" w:rsidR="00CB75A2" w:rsidRDefault="00BA5C42" w:rsidP="007C48D6">
      <w:pPr>
        <w:pStyle w:val="Heading3"/>
      </w:pPr>
      <w:r w:rsidRPr="00BA5C42">
        <w:t>Summer Semester 5th Year Courses - Credits: 2</w:t>
      </w:r>
    </w:p>
    <w:tbl>
      <w:tblPr>
        <w:tblStyle w:val="a3"/>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ummer Semester 5th Year Courses "/>
        <w:tblDescription w:val="Summer Semester 5th Year Courses - Credits: 2&#10;3 enters"/>
      </w:tblPr>
      <w:tblGrid>
        <w:gridCol w:w="1638"/>
        <w:gridCol w:w="1116"/>
        <w:gridCol w:w="1123"/>
        <w:gridCol w:w="1883"/>
        <w:gridCol w:w="1390"/>
        <w:gridCol w:w="1123"/>
        <w:gridCol w:w="1123"/>
        <w:gridCol w:w="1620"/>
      </w:tblGrid>
      <w:tr w:rsidR="00CB75A2" w14:paraId="579D78B7" w14:textId="77777777" w:rsidTr="00E378F7">
        <w:trPr>
          <w:cantSplit/>
          <w:tblHeader/>
        </w:trPr>
        <w:tc>
          <w:tcPr>
            <w:tcW w:w="1638" w:type="dxa"/>
            <w:tcBorders>
              <w:left w:val="single" w:sz="4" w:space="0" w:color="000000"/>
              <w:right w:val="single" w:sz="4" w:space="0" w:color="000000"/>
            </w:tcBorders>
            <w:shd w:val="clear" w:color="auto" w:fill="D9D9D9"/>
            <w:vAlign w:val="center"/>
          </w:tcPr>
          <w:p w14:paraId="190C201E" w14:textId="77777777" w:rsidR="00CB75A2" w:rsidRDefault="00CD76E0">
            <w:pPr>
              <w:pStyle w:val="Heading1"/>
              <w:outlineLvl w:val="0"/>
            </w:pPr>
            <w:r>
              <w:t>COURSE</w:t>
            </w:r>
          </w:p>
          <w:p w14:paraId="0138EB1B" w14:textId="77777777" w:rsidR="00CB75A2" w:rsidRDefault="00CD76E0">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7FA013DE" w14:textId="77777777" w:rsidR="00CB75A2" w:rsidRDefault="00CD76E0">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3B271A2B" w14:textId="77777777" w:rsidR="00CB75A2" w:rsidRDefault="00CD76E0">
            <w:pPr>
              <w:pStyle w:val="Heading1"/>
              <w:outlineLvl w:val="0"/>
            </w:pPr>
            <w:r>
              <w:t xml:space="preserve">GRADE </w:t>
            </w:r>
          </w:p>
          <w:p w14:paraId="6623C600" w14:textId="77777777" w:rsidR="00CB75A2" w:rsidRDefault="00CD76E0">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056FDACD" w14:textId="77777777" w:rsidR="00A97F3C" w:rsidRDefault="00A97F3C" w:rsidP="00A97F3C">
            <w:pPr>
              <w:pStyle w:val="Heading1"/>
              <w:outlineLvl w:val="0"/>
            </w:pPr>
            <w:r>
              <w:t>SEMESTER/YEAR</w:t>
            </w:r>
          </w:p>
          <w:p w14:paraId="2F29940F" w14:textId="77777777" w:rsidR="00CB75A2" w:rsidRDefault="00A97F3C" w:rsidP="00A97F3C">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6921D605" w14:textId="77777777" w:rsidR="00CB75A2" w:rsidRDefault="00CD76E0">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21C5E19" w14:textId="77777777" w:rsidR="00CB75A2" w:rsidRDefault="00CD76E0">
            <w:pPr>
              <w:pStyle w:val="Heading1"/>
              <w:outlineLvl w:val="0"/>
            </w:pPr>
            <w:r>
              <w:t>CREDITS</w:t>
            </w:r>
          </w:p>
          <w:p w14:paraId="2552CE95" w14:textId="77777777" w:rsidR="00CB75A2" w:rsidRDefault="00CD76E0">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74CBFA60" w14:textId="77777777" w:rsidR="00CB75A2" w:rsidRDefault="00CD76E0">
            <w:pPr>
              <w:pStyle w:val="Heading1"/>
              <w:outlineLvl w:val="0"/>
            </w:pPr>
            <w:r>
              <w:t>GRADE</w:t>
            </w:r>
          </w:p>
          <w:p w14:paraId="50512352" w14:textId="77777777" w:rsidR="00CB75A2" w:rsidRDefault="00CD76E0">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3C4D0BD" w14:textId="77777777" w:rsidR="00CB75A2" w:rsidRDefault="00CD76E0">
            <w:pPr>
              <w:pStyle w:val="Heading1"/>
              <w:outlineLvl w:val="0"/>
            </w:pPr>
            <w:r>
              <w:t>INSTITUTION</w:t>
            </w:r>
          </w:p>
          <w:p w14:paraId="4088B53B" w14:textId="77777777" w:rsidR="00CB75A2" w:rsidRDefault="00CD76E0">
            <w:pPr>
              <w:pStyle w:val="Heading1"/>
              <w:outlineLvl w:val="0"/>
            </w:pPr>
            <w:r>
              <w:rPr>
                <w:i/>
                <w:sz w:val="16"/>
                <w:szCs w:val="16"/>
              </w:rPr>
              <w:t>(Substitution)</w:t>
            </w:r>
          </w:p>
        </w:tc>
      </w:tr>
      <w:tr w:rsidR="00BA5C42" w14:paraId="313161BE" w14:textId="77777777" w:rsidTr="00E378F7">
        <w:trPr>
          <w:cantSplit/>
        </w:trPr>
        <w:tc>
          <w:tcPr>
            <w:tcW w:w="1638" w:type="dxa"/>
          </w:tcPr>
          <w:p w14:paraId="4F2CEDFB" w14:textId="77777777" w:rsidR="00BA5C42" w:rsidRPr="0006644C" w:rsidRDefault="00BA5C42" w:rsidP="00BA5C42">
            <w:pPr>
              <w:rPr>
                <w:sz w:val="20"/>
              </w:rPr>
            </w:pPr>
            <w:r>
              <w:rPr>
                <w:sz w:val="20"/>
              </w:rPr>
              <w:t>ORTH 8210</w:t>
            </w:r>
          </w:p>
        </w:tc>
        <w:tc>
          <w:tcPr>
            <w:tcW w:w="1116" w:type="dxa"/>
          </w:tcPr>
          <w:p w14:paraId="09B2866F"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0DC1868"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6A11D95"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DF8A1C3"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629E5E"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0623E89"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405E510"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BA5C42" w14:paraId="31B68B9D" w14:textId="77777777" w:rsidTr="00E378F7">
        <w:trPr>
          <w:cantSplit/>
        </w:trPr>
        <w:tc>
          <w:tcPr>
            <w:tcW w:w="1638" w:type="dxa"/>
          </w:tcPr>
          <w:p w14:paraId="4E7F8213" w14:textId="77777777" w:rsidR="00BA5C42" w:rsidRPr="0006644C" w:rsidRDefault="00BA5C42" w:rsidP="00BA5C42">
            <w:pPr>
              <w:rPr>
                <w:sz w:val="20"/>
              </w:rPr>
            </w:pPr>
            <w:r>
              <w:rPr>
                <w:sz w:val="20"/>
              </w:rPr>
              <w:t>PGDE 8903</w:t>
            </w:r>
          </w:p>
        </w:tc>
        <w:tc>
          <w:tcPr>
            <w:tcW w:w="1116" w:type="dxa"/>
          </w:tcPr>
          <w:p w14:paraId="0CADFAC2"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9798E84"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75D0D9C"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7DFE13A"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2D059D2"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E128868"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807E3B0"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BA5C42" w14:paraId="5E800BEE" w14:textId="77777777" w:rsidTr="00E378F7">
        <w:trPr>
          <w:cantSplit/>
        </w:trPr>
        <w:tc>
          <w:tcPr>
            <w:tcW w:w="1638" w:type="dxa"/>
          </w:tcPr>
          <w:p w14:paraId="4316D41C"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DD41A59"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D03C2EB"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04596B25"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5701FA3"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97AAF11"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29B0CF3"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14C7DBA" w14:textId="77777777" w:rsidR="00BA5C42" w:rsidRDefault="00BA5C42" w:rsidP="00BA5C4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1568E9D" w14:textId="77777777" w:rsidR="00CB75A2" w:rsidRPr="008D286B" w:rsidRDefault="008D286B" w:rsidP="008D286B">
      <w:pPr>
        <w:pStyle w:val="Heading2"/>
        <w:rPr>
          <w:sz w:val="20"/>
        </w:rPr>
      </w:pPr>
      <w:r w:rsidRPr="008D286B">
        <w:rPr>
          <w:sz w:val="20"/>
        </w:rPr>
        <w:t xml:space="preserve">TOTAL CREDITS  </w:t>
      </w:r>
      <w:r w:rsidRPr="008D286B">
        <w:rPr>
          <w:sz w:val="20"/>
          <w:u w:val="single"/>
        </w:rPr>
        <w:fldChar w:fldCharType="begin">
          <w:ffData>
            <w:name w:val="Text1"/>
            <w:enabled/>
            <w:calcOnExit w:val="0"/>
            <w:textInput/>
          </w:ffData>
        </w:fldChar>
      </w:r>
      <w:r w:rsidRPr="008D286B">
        <w:rPr>
          <w:sz w:val="20"/>
          <w:u w:val="single"/>
        </w:rPr>
        <w:instrText xml:space="preserve"> FORMTEXT </w:instrText>
      </w:r>
      <w:r w:rsidRPr="008D286B">
        <w:rPr>
          <w:sz w:val="20"/>
          <w:u w:val="single"/>
        </w:rPr>
      </w:r>
      <w:r w:rsidRPr="008D286B">
        <w:rPr>
          <w:sz w:val="20"/>
          <w:u w:val="single"/>
        </w:rPr>
        <w:fldChar w:fldCharType="separate"/>
      </w:r>
      <w:r w:rsidRPr="008D286B">
        <w:rPr>
          <w:sz w:val="20"/>
          <w:u w:val="single"/>
        </w:rPr>
        <w:t> </w:t>
      </w:r>
      <w:r w:rsidRPr="008D286B">
        <w:rPr>
          <w:sz w:val="20"/>
          <w:u w:val="single"/>
        </w:rPr>
        <w:t> </w:t>
      </w:r>
      <w:r w:rsidRPr="008D286B">
        <w:rPr>
          <w:sz w:val="20"/>
          <w:u w:val="single"/>
        </w:rPr>
        <w:t> </w:t>
      </w:r>
      <w:r w:rsidRPr="008D286B">
        <w:rPr>
          <w:sz w:val="20"/>
          <w:u w:val="single"/>
        </w:rPr>
        <w:t> </w:t>
      </w:r>
      <w:r w:rsidRPr="008D286B">
        <w:rPr>
          <w:sz w:val="20"/>
          <w:u w:val="single"/>
        </w:rPr>
        <w:t> </w:t>
      </w:r>
      <w:r w:rsidRPr="008D286B">
        <w:rPr>
          <w:sz w:val="20"/>
        </w:rPr>
        <w:fldChar w:fldCharType="end"/>
      </w:r>
      <w:r w:rsidRPr="008D286B">
        <w:rPr>
          <w:sz w:val="20"/>
        </w:rPr>
        <w:t xml:space="preserve"> Minimum credits required for graduation</w:t>
      </w:r>
    </w:p>
    <w:p w14:paraId="20A9FF1E" w14:textId="77777777" w:rsidR="008D286B" w:rsidRPr="008D286B" w:rsidRDefault="008D286B" w:rsidP="008D286B">
      <w:pPr>
        <w:pStyle w:val="Heading2"/>
        <w:rPr>
          <w:sz w:val="24"/>
        </w:rPr>
      </w:pPr>
      <w:r w:rsidRPr="008D286B">
        <w:rPr>
          <w:sz w:val="20"/>
        </w:rPr>
        <w:t>GRADUATION POLICIES</w:t>
      </w:r>
    </w:p>
    <w:p w14:paraId="34ACF2E6" w14:textId="77777777" w:rsidR="008D286B" w:rsidRPr="008D286B" w:rsidRDefault="008D286B" w:rsidP="008D286B">
      <w:pPr>
        <w:numPr>
          <w:ilvl w:val="0"/>
          <w:numId w:val="1"/>
        </w:numPr>
        <w:spacing w:after="0" w:line="240" w:lineRule="auto"/>
        <w:rPr>
          <w:bCs/>
          <w:sz w:val="20"/>
          <w:szCs w:val="20"/>
        </w:rPr>
      </w:pPr>
      <w:r w:rsidRPr="008D286B">
        <w:rPr>
          <w:bCs/>
          <w:sz w:val="20"/>
          <w:szCs w:val="20"/>
        </w:rPr>
        <w:t>A minimum of 50 percent of the degree program must be 700-level courses excluding thesis, dissertation, or professional/scholarly paper. Individual departments may require more than the Graduate College minimum.</w:t>
      </w:r>
    </w:p>
    <w:p w14:paraId="69EF2297" w14:textId="77777777" w:rsidR="008D286B" w:rsidRPr="008D286B" w:rsidRDefault="008D286B" w:rsidP="008D286B">
      <w:pPr>
        <w:numPr>
          <w:ilvl w:val="0"/>
          <w:numId w:val="1"/>
        </w:numPr>
        <w:spacing w:after="0" w:line="240" w:lineRule="auto"/>
        <w:rPr>
          <w:bCs/>
          <w:sz w:val="20"/>
          <w:szCs w:val="20"/>
        </w:rPr>
      </w:pPr>
      <w:r w:rsidRPr="008D286B">
        <w:rPr>
          <w:bCs/>
          <w:sz w:val="20"/>
          <w:szCs w:val="20"/>
        </w:rPr>
        <w:t xml:space="preserve">Courses used to fulfill requirements for one degree may not be used toward another degree. </w:t>
      </w:r>
    </w:p>
    <w:p w14:paraId="160EEE2C" w14:textId="77777777" w:rsidR="008D286B" w:rsidRPr="008D286B" w:rsidRDefault="008D286B" w:rsidP="008D286B">
      <w:pPr>
        <w:numPr>
          <w:ilvl w:val="0"/>
          <w:numId w:val="1"/>
        </w:numPr>
        <w:spacing w:after="0" w:line="240" w:lineRule="auto"/>
        <w:rPr>
          <w:bCs/>
          <w:sz w:val="20"/>
          <w:szCs w:val="20"/>
        </w:rPr>
      </w:pPr>
      <w:r w:rsidRPr="008D286B">
        <w:rPr>
          <w:bCs/>
          <w:sz w:val="20"/>
          <w:szCs w:val="20"/>
        </w:rPr>
        <w:t>A candidate for an advanced degree or graduate certificate must have a minimum Graduate Program Grade Point Average of 3.00 to be eligible to graduate or receive the certificate.</w:t>
      </w:r>
    </w:p>
    <w:p w14:paraId="55D3D65D" w14:textId="77777777" w:rsidR="008D286B" w:rsidRDefault="008D286B" w:rsidP="008D286B">
      <w:pPr>
        <w:numPr>
          <w:ilvl w:val="0"/>
          <w:numId w:val="1"/>
        </w:numPr>
        <w:spacing w:after="0" w:line="240" w:lineRule="auto"/>
        <w:rPr>
          <w:bCs/>
          <w:sz w:val="20"/>
          <w:szCs w:val="20"/>
        </w:rPr>
      </w:pPr>
      <w:r w:rsidRPr="008D286B">
        <w:rPr>
          <w:bCs/>
          <w:sz w:val="20"/>
          <w:szCs w:val="20"/>
        </w:rPr>
        <w:t xml:space="preserve">Refer to the </w:t>
      </w:r>
      <w:hyperlink r:id="rId8">
        <w:r w:rsidRPr="008D286B">
          <w:rPr>
            <w:rStyle w:val="Hyperlink"/>
            <w:bCs/>
            <w:sz w:val="20"/>
            <w:szCs w:val="20"/>
          </w:rPr>
          <w:t>Thesis and Dissertation Format and Submission Guidelines</w:t>
        </w:r>
      </w:hyperlink>
      <w:r w:rsidRPr="008D286B">
        <w:rPr>
          <w:bCs/>
          <w:sz w:val="20"/>
          <w:szCs w:val="20"/>
        </w:rPr>
        <w:t xml:space="preserve"> webpage for a breakdown of requirements.</w:t>
      </w:r>
    </w:p>
    <w:p w14:paraId="3AD39975" w14:textId="77777777" w:rsidR="008D286B" w:rsidRPr="008D286B" w:rsidRDefault="008D286B" w:rsidP="008D286B">
      <w:pPr>
        <w:numPr>
          <w:ilvl w:val="0"/>
          <w:numId w:val="1"/>
        </w:numPr>
        <w:spacing w:after="0" w:line="240" w:lineRule="auto"/>
        <w:rPr>
          <w:bCs/>
          <w:sz w:val="20"/>
          <w:szCs w:val="20"/>
        </w:rPr>
      </w:pPr>
      <w:r w:rsidRPr="008D286B">
        <w:rPr>
          <w:bCs/>
          <w:sz w:val="20"/>
          <w:szCs w:val="20"/>
        </w:rPr>
        <w:t>Refer to the Graduate Catalog for all Academic, Transfer Credit, and program-related policies and requirements</w:t>
      </w:r>
    </w:p>
    <w:sectPr w:rsidR="008D286B" w:rsidRPr="008D286B">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aHGLInUPMVXqihuFzAuGmz7qXJ9l9ECPWvTj3kw3FO4Jo4Was2nnrqYApzWMXmvbzcvNUv0NGGY7bz0f3L7/xA==" w:salt="p+8hevzyGCzrAGmyHXm13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jE3MLMwNzI3sTRS0lEKTi0uzszPAykwrAUAuAXkeCwAAAA="/>
  </w:docVars>
  <w:rsids>
    <w:rsidRoot w:val="00CB75A2"/>
    <w:rsid w:val="00022CBD"/>
    <w:rsid w:val="0004245C"/>
    <w:rsid w:val="0006644C"/>
    <w:rsid w:val="000A7CDF"/>
    <w:rsid w:val="001337D9"/>
    <w:rsid w:val="0018243D"/>
    <w:rsid w:val="001C4E12"/>
    <w:rsid w:val="0032751D"/>
    <w:rsid w:val="00450DFD"/>
    <w:rsid w:val="0048127A"/>
    <w:rsid w:val="004E36DD"/>
    <w:rsid w:val="00503124"/>
    <w:rsid w:val="00533207"/>
    <w:rsid w:val="005649B9"/>
    <w:rsid w:val="005F2C2C"/>
    <w:rsid w:val="00601E3D"/>
    <w:rsid w:val="00745644"/>
    <w:rsid w:val="007A79D3"/>
    <w:rsid w:val="007C48D6"/>
    <w:rsid w:val="008D286B"/>
    <w:rsid w:val="00905B5A"/>
    <w:rsid w:val="00913CE5"/>
    <w:rsid w:val="009E125A"/>
    <w:rsid w:val="009F5F43"/>
    <w:rsid w:val="00A37834"/>
    <w:rsid w:val="00A55673"/>
    <w:rsid w:val="00A97F3C"/>
    <w:rsid w:val="00AB5F93"/>
    <w:rsid w:val="00AD4CB5"/>
    <w:rsid w:val="00B322B5"/>
    <w:rsid w:val="00B6483C"/>
    <w:rsid w:val="00B72C7D"/>
    <w:rsid w:val="00B902E8"/>
    <w:rsid w:val="00B910EE"/>
    <w:rsid w:val="00BA5C42"/>
    <w:rsid w:val="00BB7CB6"/>
    <w:rsid w:val="00C36F26"/>
    <w:rsid w:val="00C552C3"/>
    <w:rsid w:val="00CB75A2"/>
    <w:rsid w:val="00CC415B"/>
    <w:rsid w:val="00CD76E0"/>
    <w:rsid w:val="00D118ED"/>
    <w:rsid w:val="00D24A7B"/>
    <w:rsid w:val="00D919D8"/>
    <w:rsid w:val="00E04F07"/>
    <w:rsid w:val="00E378F7"/>
    <w:rsid w:val="00F03BCB"/>
    <w:rsid w:val="00F137D2"/>
    <w:rsid w:val="00F27F16"/>
    <w:rsid w:val="00FA2854"/>
    <w:rsid w:val="00FB0C2C"/>
    <w:rsid w:val="00FE5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19B7B"/>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286B"/>
  </w:style>
  <w:style w:type="paragraph" w:styleId="Heading1">
    <w:name w:val="heading 1"/>
    <w:basedOn w:val="Normal"/>
    <w:next w:val="Normal"/>
    <w:link w:val="Heading1Char"/>
    <w:uiPriority w:val="9"/>
    <w:qFormat/>
    <w:rsid w:val="0030390B"/>
    <w:pPr>
      <w:keepNext/>
      <w:keepLines/>
      <w:spacing w:after="0"/>
      <w:outlineLvl w:val="0"/>
    </w:pPr>
    <w:rPr>
      <w:rFonts w:eastAsiaTheme="majorEastAsia" w:cstheme="majorBidi"/>
      <w:sz w:val="24"/>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7C48D6"/>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30390B"/>
    <w:rPr>
      <w:rFonts w:eastAsiaTheme="majorEastAsia" w:cstheme="majorBidi"/>
      <w:sz w:val="24"/>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thesis" TargetMode="External"/><Relationship Id="rId3" Type="http://schemas.openxmlformats.org/officeDocument/2006/relationships/styles" Target="styles.xml"/><Relationship Id="rId7" Type="http://schemas.openxmlformats.org/officeDocument/2006/relationships/hyperlink" Target="https://catalog.unlv.edu/preview_program.php?catoid=40&amp;poid=1166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25</Words>
  <Characters>13974</Characters>
  <Application>Microsoft Office Word</Application>
  <DocSecurity>0</DocSecurity>
  <Lines>1746</Lines>
  <Paragraphs>1822</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1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 Wada</dc:creator>
  <cp:lastModifiedBy>Tracy Johnson</cp:lastModifiedBy>
  <cp:revision>2</cp:revision>
  <dcterms:created xsi:type="dcterms:W3CDTF">2023-01-05T23:25:00Z</dcterms:created>
  <dcterms:modified xsi:type="dcterms:W3CDTF">2023-01-05T23:25:00Z</dcterms:modified>
</cp:coreProperties>
</file>